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7BA" w:rsidRPr="002C360E" w:rsidRDefault="007E522D">
      <w:pPr>
        <w:spacing w:after="71"/>
        <w:rPr>
          <w:rFonts w:ascii="Segoe UI Emoji" w:hAnsi="Segoe UI Emoji"/>
          <w:b/>
          <w:sz w:val="48"/>
          <w:szCs w:val="48"/>
          <w:u w:val="single"/>
        </w:rPr>
      </w:pPr>
      <w:r w:rsidRPr="002C360E">
        <w:rPr>
          <w:rFonts w:ascii="Segoe UI Emoji" w:hAnsi="Segoe UI Emoji"/>
          <w:b/>
          <w:sz w:val="48"/>
          <w:szCs w:val="48"/>
          <w:u w:val="single"/>
        </w:rPr>
        <w:t>Homoglyph Link checker</w:t>
      </w:r>
    </w:p>
    <w:p w:rsidR="00CE07BA" w:rsidRPr="002C360E" w:rsidRDefault="007E522D">
      <w:pPr>
        <w:spacing w:after="312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9525"/>
                <wp:effectExtent l="0" t="0" r="0" b="0"/>
                <wp:docPr id="1795" name="Group 17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2287" name="Shape 2287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95" style="width:456pt;height:0.75pt;mso-position-horizontal-relative:char;mso-position-vertical-relative:line" coordsize="57912,95">
                <v:shape id="Shape 2288" style="position:absolute;width:57912;height:95;left:0;top:0;" coordsize="5791200,9525" path="m0,0l5791200,0l5791200,9525l0,9525l0,0">
                  <v:stroke weight="0pt" endcap="flat" joinstyle="miter" miterlimit="10" on="false" color="#000000" opacity="0"/>
                  <v:fill on="true" color="#bbbbbb"/>
                </v:shape>
              </v:group>
            </w:pict>
          </mc:Fallback>
        </mc:AlternateContent>
      </w:r>
    </w:p>
    <w:p w:rsidR="002C360E" w:rsidRDefault="007E522D">
      <w:pPr>
        <w:spacing w:after="328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t>Tool Name:</w:t>
      </w:r>
      <w:r w:rsidR="002C360E">
        <w:rPr>
          <w:rFonts w:ascii="Segoe UI Emoji" w:hAnsi="Segoe UI Emoji"/>
          <w:sz w:val="24"/>
          <w:szCs w:val="24"/>
        </w:rPr>
        <w:t xml:space="preserve"> Homoglyph Link Checker </w:t>
      </w:r>
    </w:p>
    <w:p w:rsidR="00CE07BA" w:rsidRPr="002C360E" w:rsidRDefault="007E522D">
      <w:pPr>
        <w:spacing w:after="328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t>By:</w:t>
      </w:r>
      <w:r w:rsidRPr="002C360E">
        <w:rPr>
          <w:rFonts w:ascii="Segoe UI Emoji" w:hAnsi="Segoe UI Emoji"/>
          <w:sz w:val="24"/>
          <w:szCs w:val="24"/>
        </w:rPr>
        <w:t xml:space="preserve"> Riya Bhutal (Intern ID: 248)</w:t>
      </w:r>
    </w:p>
    <w:p w:rsidR="00CE07BA" w:rsidRPr="002C360E" w:rsidRDefault="007E522D">
      <w:pPr>
        <w:spacing w:after="71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t>Organisation:</w:t>
      </w:r>
      <w:r w:rsidRPr="002C360E">
        <w:rPr>
          <w:rFonts w:ascii="Segoe UI Emoji" w:hAnsi="Segoe UI Emoji"/>
          <w:sz w:val="24"/>
          <w:szCs w:val="24"/>
        </w:rPr>
        <w:t xml:space="preserve"> DigiSuraksha — Parhari Foundation</w:t>
      </w:r>
    </w:p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9525"/>
                <wp:effectExtent l="0" t="0" r="0" b="0"/>
                <wp:docPr id="1796" name="Group 17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2289" name="Shape 2289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96" style="width:456pt;height:0.75pt;mso-position-horizontal-relative:char;mso-position-vertical-relative:line" coordsize="57912,95">
                <v:shape id="Shape 2290" style="position:absolute;width:57912;height:95;left:0;top:0;" coordsize="5791200,9525" path="m0,0l5791200,0l5791200,9525l0,9525l0,0">
                  <v:stroke weight="0pt" endcap="flat" joinstyle="miter" miterlimit="10" on="false" color="#000000" opacity="0"/>
                  <v:fill on="true" color="#bbbbbb"/>
                </v:shape>
              </v:group>
            </w:pict>
          </mc:Fallback>
        </mc:AlternateContent>
      </w:r>
    </w:p>
    <w:p w:rsidR="00CE07BA" w:rsidRPr="002C360E" w:rsidRDefault="007E522D">
      <w:pPr>
        <w:spacing w:after="214" w:line="259" w:lineRule="auto"/>
        <w:ind w:left="-5"/>
        <w:jc w:val="left"/>
        <w:rPr>
          <w:rFonts w:ascii="Segoe UI Emoji" w:hAnsi="Segoe UI Emoji"/>
          <w:sz w:val="28"/>
          <w:szCs w:val="28"/>
        </w:rPr>
      </w:pPr>
      <w:r w:rsidRPr="002C360E">
        <w:rPr>
          <w:rFonts w:ascii="Segoe UI Emoji" w:hAnsi="Segoe UI Emoji"/>
          <w:b/>
          <w:sz w:val="28"/>
          <w:szCs w:val="28"/>
        </w:rPr>
        <w:t>What’s This Tool All About?</w:t>
      </w:r>
    </w:p>
    <w:p w:rsidR="00CE07BA" w:rsidRPr="002C360E" w:rsidRDefault="007E522D">
      <w:pPr>
        <w:spacing w:after="331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 xml:space="preserve">The </w:t>
      </w:r>
      <w:r w:rsidRPr="002C360E">
        <w:rPr>
          <w:rFonts w:ascii="Segoe UI Emoji" w:hAnsi="Segoe UI Emoji"/>
          <w:b/>
          <w:sz w:val="24"/>
          <w:szCs w:val="24"/>
        </w:rPr>
        <w:t>Homoglyph Link Checker</w:t>
      </w:r>
      <w:r w:rsidRPr="002C360E">
        <w:rPr>
          <w:rFonts w:ascii="Segoe UI Emoji" w:hAnsi="Segoe UI Emoji"/>
          <w:sz w:val="24"/>
          <w:szCs w:val="24"/>
        </w:rPr>
        <w:t xml:space="preserve"> is a web-based tool (built using Python + Flask) designed to detect sketchy, lookalike links (aka homoglyph attacks) that</w:t>
      </w:r>
      <w:r w:rsidRPr="002C360E">
        <w:rPr>
          <w:rFonts w:ascii="Segoe UI Emoji" w:hAnsi="Segoe UI Emoji"/>
          <w:sz w:val="24"/>
          <w:szCs w:val="24"/>
        </w:rPr>
        <w:t xml:space="preserve"> try to trick users into clickin</w:t>
      </w:r>
      <w:r w:rsidRPr="002C360E">
        <w:rPr>
          <w:rFonts w:ascii="Segoe UI Emoji" w:hAnsi="Segoe UI Emoji"/>
          <w:sz w:val="24"/>
          <w:szCs w:val="24"/>
        </w:rPr>
        <w:t xml:space="preserve">g them. You paste text or upload a </w:t>
      </w:r>
      <w:r w:rsidRPr="002C360E">
        <w:rPr>
          <w:rFonts w:ascii="Segoe UI Emoji" w:eastAsia="Courier New" w:hAnsi="Segoe UI Emoji" w:cs="Courier New"/>
          <w:sz w:val="24"/>
          <w:szCs w:val="24"/>
        </w:rPr>
        <w:t>.txt</w:t>
      </w:r>
      <w:r w:rsidRPr="002C360E">
        <w:rPr>
          <w:rFonts w:ascii="Segoe UI Emoji" w:hAnsi="Segoe UI Emoji"/>
          <w:sz w:val="24"/>
          <w:szCs w:val="24"/>
        </w:rPr>
        <w:t xml:space="preserve"> file, and it’ll </w:t>
      </w:r>
      <w:r w:rsidRPr="002C360E">
        <w:rPr>
          <w:rFonts w:ascii="Segoe UI Emoji" w:hAnsi="Segoe UI Emoji"/>
          <w:b/>
          <w:sz w:val="24"/>
          <w:szCs w:val="24"/>
        </w:rPr>
        <w:t>detect all links + flag the shady ones</w:t>
      </w:r>
      <w:r w:rsidRPr="002C360E">
        <w:rPr>
          <w:rFonts w:ascii="Segoe UI Emoji" w:hAnsi="Segoe UI Emoji"/>
          <w:sz w:val="24"/>
          <w:szCs w:val="24"/>
        </w:rPr>
        <w:t xml:space="preserve"> using U</w:t>
      </w:r>
      <w:r w:rsidRPr="002C360E">
        <w:rPr>
          <w:rFonts w:ascii="Segoe UI Emoji" w:hAnsi="Segoe UI Emoji"/>
          <w:sz w:val="24"/>
          <w:szCs w:val="24"/>
        </w:rPr>
        <w:t>nicode confusion detection.</w:t>
      </w:r>
    </w:p>
    <w:p w:rsidR="00CE07BA" w:rsidRPr="002C360E" w:rsidRDefault="007E522D">
      <w:pPr>
        <w:spacing w:after="65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(e.g., g</w:t>
      </w:r>
      <w:r w:rsidRPr="002C360E">
        <w:rPr>
          <w:sz w:val="24"/>
          <w:szCs w:val="24"/>
        </w:rPr>
        <w:t>οο</w:t>
      </w:r>
      <w:r w:rsidRPr="002C360E">
        <w:rPr>
          <w:rFonts w:ascii="Segoe UI Emoji" w:hAnsi="Segoe UI Emoji"/>
          <w:sz w:val="24"/>
          <w:szCs w:val="24"/>
        </w:rPr>
        <w:t>gle.com instead of google.com).</w:t>
      </w:r>
    </w:p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9525"/>
                <wp:effectExtent l="0" t="0" r="0" b="0"/>
                <wp:docPr id="1797" name="Group 17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2291" name="Shape 2291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97" style="width:456pt;height:0.75pt;mso-position-horizontal-relative:char;mso-position-vertical-relative:line" coordsize="57912,95">
                <v:shape id="Shape 2292" style="position:absolute;width:57912;height:95;left:0;top:0;" coordsize="5791200,9525" path="m0,0l5791200,0l5791200,9525l0,9525l0,0">
                  <v:stroke weight="0pt" endcap="flat" joinstyle="miter" miterlimit="10" on="false" color="#000000" opacity="0"/>
                  <v:fill on="true" color="#bbbbbb"/>
                </v:shape>
              </v:group>
            </w:pict>
          </mc:Fallback>
        </mc:AlternateContent>
      </w:r>
    </w:p>
    <w:p w:rsidR="00CE07BA" w:rsidRPr="002C360E" w:rsidRDefault="007E522D">
      <w:pPr>
        <w:spacing w:after="214" w:line="259" w:lineRule="auto"/>
        <w:ind w:left="-5"/>
        <w:jc w:val="left"/>
        <w:rPr>
          <w:rFonts w:ascii="Segoe UI Emoji" w:hAnsi="Segoe UI Emoji"/>
          <w:sz w:val="28"/>
          <w:szCs w:val="28"/>
        </w:rPr>
      </w:pPr>
      <w:r w:rsidRPr="002C360E">
        <w:rPr>
          <w:rFonts w:ascii="Segoe UI Emoji" w:hAnsi="Segoe UI Emoji"/>
          <w:b/>
          <w:sz w:val="28"/>
          <w:szCs w:val="28"/>
        </w:rPr>
        <w:t>Why Does It Matter?</w:t>
      </w:r>
    </w:p>
    <w:p w:rsidR="00CE07BA" w:rsidRPr="002C360E" w:rsidRDefault="007E522D">
      <w:pPr>
        <w:spacing w:after="322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Phishing emails, scam messages, and fake login pages oft</w:t>
      </w:r>
      <w:r w:rsidRPr="002C360E">
        <w:rPr>
          <w:rFonts w:ascii="Segoe UI Emoji" w:hAnsi="Segoe UI Emoji"/>
          <w:sz w:val="24"/>
          <w:szCs w:val="24"/>
        </w:rPr>
        <w:t xml:space="preserve">en use </w:t>
      </w:r>
      <w:r w:rsidRPr="002C360E">
        <w:rPr>
          <w:rFonts w:ascii="Segoe UI Emoji" w:hAnsi="Segoe UI Emoji"/>
          <w:b/>
          <w:sz w:val="24"/>
          <w:szCs w:val="24"/>
        </w:rPr>
        <w:t>visually identical but malicious URLs</w:t>
      </w:r>
      <w:r w:rsidRPr="002C360E">
        <w:rPr>
          <w:rFonts w:ascii="Segoe UI Emoji" w:hAnsi="Segoe UI Emoji"/>
          <w:sz w:val="24"/>
          <w:szCs w:val="24"/>
        </w:rPr>
        <w:t>. A single Cyrillic or Greek character swap can create an evil twin of your trusted site.</w:t>
      </w:r>
    </w:p>
    <w:p w:rsidR="00CE07BA" w:rsidRPr="002C360E" w:rsidRDefault="007E522D">
      <w:pPr>
        <w:spacing w:after="328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This tool:</w:t>
      </w:r>
    </w:p>
    <w:p w:rsidR="00CE07BA" w:rsidRPr="002C360E" w:rsidRDefault="007E522D">
      <w:pPr>
        <w:numPr>
          <w:ilvl w:val="0"/>
          <w:numId w:val="1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Finds and flags homoglyph (visually confusing) domains</w:t>
      </w:r>
    </w:p>
    <w:p w:rsidR="00CE07BA" w:rsidRPr="002C360E" w:rsidRDefault="007E522D">
      <w:pPr>
        <w:numPr>
          <w:ilvl w:val="0"/>
          <w:numId w:val="1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Helps in threat triage, email audits, and awareness trai</w:t>
      </w:r>
      <w:r w:rsidRPr="002C360E">
        <w:rPr>
          <w:rFonts w:ascii="Segoe UI Emoji" w:hAnsi="Segoe UI Emoji"/>
          <w:sz w:val="24"/>
          <w:szCs w:val="24"/>
        </w:rPr>
        <w:t>ning</w:t>
      </w:r>
    </w:p>
    <w:p w:rsidR="00CE07BA" w:rsidRPr="002C360E" w:rsidRDefault="007E522D">
      <w:pPr>
        <w:numPr>
          <w:ilvl w:val="0"/>
          <w:numId w:val="1"/>
        </w:numPr>
        <w:spacing w:after="71"/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Supports English, Greek, Russian — all the sneaky Unicode boys</w:t>
      </w:r>
    </w:p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9525"/>
                <wp:effectExtent l="0" t="0" r="0" b="0"/>
                <wp:docPr id="1798" name="Group 17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2293" name="Shape 2293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98" style="width:456pt;height:0.75pt;mso-position-horizontal-relative:char;mso-position-vertical-relative:line" coordsize="57912,95">
                <v:shape id="Shape 2294" style="position:absolute;width:57912;height:95;left:0;top:0;" coordsize="5791200,9525" path="m0,0l5791200,0l5791200,9525l0,9525l0,0">
                  <v:stroke weight="0pt" endcap="flat" joinstyle="miter" miterlimit="10" on="false" color="#000000" opacity="0"/>
                  <v:fill on="true" color="#bbbbbb"/>
                </v:shape>
              </v:group>
            </w:pict>
          </mc:Fallback>
        </mc:AlternateContent>
      </w:r>
    </w:p>
    <w:p w:rsidR="002C360E" w:rsidRDefault="002C360E">
      <w:pPr>
        <w:pStyle w:val="Heading1"/>
        <w:ind w:left="-5"/>
        <w:rPr>
          <w:rFonts w:ascii="Segoe UI Emoji" w:hAnsi="Segoe UI Emoji"/>
          <w:sz w:val="28"/>
          <w:szCs w:val="28"/>
        </w:rPr>
      </w:pPr>
    </w:p>
    <w:p w:rsidR="00CE07BA" w:rsidRPr="002C360E" w:rsidRDefault="007E522D">
      <w:pPr>
        <w:pStyle w:val="Heading1"/>
        <w:ind w:left="-5"/>
        <w:rPr>
          <w:rFonts w:ascii="Segoe UI Emoji" w:hAnsi="Segoe UI Emoji"/>
          <w:sz w:val="28"/>
          <w:szCs w:val="28"/>
        </w:rPr>
      </w:pPr>
      <w:r w:rsidRPr="002C360E">
        <w:rPr>
          <w:rFonts w:ascii="Segoe UI Emoji" w:hAnsi="Segoe UI Emoji"/>
          <w:sz w:val="28"/>
          <w:szCs w:val="28"/>
        </w:rPr>
        <w:t>Core Features</w:t>
      </w:r>
    </w:p>
    <w:p w:rsidR="00CE07BA" w:rsidRPr="002C360E" w:rsidRDefault="007E522D">
      <w:pPr>
        <w:numPr>
          <w:ilvl w:val="0"/>
          <w:numId w:val="2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Detects homoglyphs (script mixing like Cyrillic “</w:t>
      </w:r>
      <w:r w:rsidRPr="002C360E">
        <w:rPr>
          <w:sz w:val="24"/>
          <w:szCs w:val="24"/>
        </w:rPr>
        <w:t>о</w:t>
      </w:r>
      <w:r w:rsidRPr="002C360E">
        <w:rPr>
          <w:rFonts w:ascii="Segoe UI Emoji" w:hAnsi="Segoe UI Emoji" w:cs="Segoe UI Emoji"/>
          <w:sz w:val="24"/>
          <w:szCs w:val="24"/>
        </w:rPr>
        <w:t>”</w:t>
      </w:r>
      <w:r w:rsidRPr="002C360E">
        <w:rPr>
          <w:rFonts w:ascii="Segoe UI Emoji" w:hAnsi="Segoe UI Emoji"/>
          <w:sz w:val="24"/>
          <w:szCs w:val="24"/>
        </w:rPr>
        <w:t xml:space="preserve"> vs Latin </w:t>
      </w:r>
      <w:r w:rsidRPr="002C360E">
        <w:rPr>
          <w:rFonts w:ascii="Segoe UI Emoji" w:hAnsi="Segoe UI Emoji" w:cs="Segoe UI Emoji"/>
          <w:sz w:val="24"/>
          <w:szCs w:val="24"/>
        </w:rPr>
        <w:t>“</w:t>
      </w:r>
      <w:r w:rsidRPr="002C360E">
        <w:rPr>
          <w:rFonts w:ascii="Segoe UI Emoji" w:hAnsi="Segoe UI Emoji"/>
          <w:sz w:val="24"/>
          <w:szCs w:val="24"/>
        </w:rPr>
        <w:t>o</w:t>
      </w:r>
      <w:r w:rsidRPr="002C360E">
        <w:rPr>
          <w:rFonts w:ascii="Segoe UI Emoji" w:hAnsi="Segoe UI Emoji" w:cs="Segoe UI Emoji"/>
          <w:sz w:val="24"/>
          <w:szCs w:val="24"/>
        </w:rPr>
        <w:t>”</w:t>
      </w:r>
      <w:r w:rsidRPr="002C360E">
        <w:rPr>
          <w:rFonts w:ascii="Segoe UI Emoji" w:hAnsi="Segoe UI Emoji"/>
          <w:sz w:val="24"/>
          <w:szCs w:val="24"/>
        </w:rPr>
        <w:t>)</w:t>
      </w:r>
    </w:p>
    <w:p w:rsidR="00CE07BA" w:rsidRPr="002C360E" w:rsidRDefault="007E522D">
      <w:pPr>
        <w:numPr>
          <w:ilvl w:val="0"/>
          <w:numId w:val="2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 xml:space="preserve">Supports both </w:t>
      </w:r>
      <w:r w:rsidRPr="002C360E">
        <w:rPr>
          <w:rFonts w:ascii="Segoe UI Emoji" w:hAnsi="Segoe UI Emoji"/>
          <w:b/>
          <w:sz w:val="24"/>
          <w:szCs w:val="24"/>
        </w:rPr>
        <w:t>text input</w:t>
      </w:r>
      <w:r w:rsidRPr="002C360E">
        <w:rPr>
          <w:rFonts w:ascii="Segoe UI Emoji" w:hAnsi="Segoe UI Emoji"/>
          <w:sz w:val="24"/>
          <w:szCs w:val="24"/>
        </w:rPr>
        <w:t xml:space="preserve"> and </w:t>
      </w:r>
      <w:r w:rsidRPr="002C360E">
        <w:rPr>
          <w:rFonts w:ascii="Segoe UI Emoji" w:hAnsi="Segoe UI Emoji"/>
          <w:b/>
          <w:sz w:val="24"/>
          <w:szCs w:val="24"/>
        </w:rPr>
        <w:t>file upload</w:t>
      </w:r>
    </w:p>
    <w:p w:rsidR="00CE07BA" w:rsidRPr="002C360E" w:rsidRDefault="007E522D">
      <w:pPr>
        <w:numPr>
          <w:ilvl w:val="0"/>
          <w:numId w:val="2"/>
        </w:numPr>
        <w:spacing w:after="15" w:line="259" w:lineRule="auto"/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 xml:space="preserve">Shows both </w:t>
      </w:r>
      <w:r w:rsidRPr="002C360E">
        <w:rPr>
          <w:rFonts w:ascii="Segoe UI Emoji" w:hAnsi="Segoe UI Emoji"/>
          <w:b/>
          <w:sz w:val="24"/>
          <w:szCs w:val="24"/>
        </w:rPr>
        <w:t>all links</w:t>
      </w:r>
      <w:r w:rsidRPr="002C360E">
        <w:rPr>
          <w:rFonts w:ascii="Segoe UI Emoji" w:hAnsi="Segoe UI Emoji"/>
          <w:sz w:val="24"/>
          <w:szCs w:val="24"/>
        </w:rPr>
        <w:t xml:space="preserve"> and </w:t>
      </w:r>
      <w:r w:rsidRPr="002C360E">
        <w:rPr>
          <w:rFonts w:ascii="Segoe UI Emoji" w:hAnsi="Segoe UI Emoji"/>
          <w:b/>
          <w:sz w:val="24"/>
          <w:szCs w:val="24"/>
        </w:rPr>
        <w:t>suspicious links</w:t>
      </w:r>
    </w:p>
    <w:p w:rsidR="00CE07BA" w:rsidRPr="002C360E" w:rsidRDefault="007E522D">
      <w:pPr>
        <w:numPr>
          <w:ilvl w:val="0"/>
          <w:numId w:val="2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Simple, clean Flask web interface (no command line needed)</w:t>
      </w:r>
    </w:p>
    <w:p w:rsidR="00CE07BA" w:rsidRPr="002C360E" w:rsidRDefault="007E522D">
      <w:pPr>
        <w:numPr>
          <w:ilvl w:val="0"/>
          <w:numId w:val="2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Uses</w:t>
      </w:r>
      <w:r w:rsidRPr="002C360E">
        <w:rPr>
          <w:rFonts w:ascii="Segoe UI Emoji" w:hAnsi="Segoe UI Emoji"/>
          <w:sz w:val="24"/>
          <w:szCs w:val="24"/>
        </w:rPr>
        <w:t xml:space="preserve"> </w:t>
      </w:r>
      <w:r w:rsidRPr="002C360E">
        <w:rPr>
          <w:rFonts w:ascii="Segoe UI Emoji" w:eastAsia="Courier New" w:hAnsi="Segoe UI Emoji" w:cs="Courier New"/>
          <w:sz w:val="24"/>
          <w:szCs w:val="24"/>
        </w:rPr>
        <w:t>homoglyphs</w:t>
      </w:r>
      <w:r w:rsidRPr="002C360E">
        <w:rPr>
          <w:rFonts w:ascii="Segoe UI Emoji" w:hAnsi="Segoe UI Emoji"/>
          <w:sz w:val="24"/>
          <w:szCs w:val="24"/>
        </w:rPr>
        <w:t xml:space="preserve"> Python package internally</w:t>
      </w:r>
    </w:p>
    <w:p w:rsidR="00CE07BA" w:rsidRDefault="002C360E">
      <w:pPr>
        <w:numPr>
          <w:ilvl w:val="0"/>
          <w:numId w:val="2"/>
        </w:numPr>
        <w:spacing w:after="678"/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1369A9B" wp14:editId="56D61608">
                <wp:simplePos x="0" y="0"/>
                <wp:positionH relativeFrom="margin">
                  <wp:align>right</wp:align>
                </wp:positionH>
                <wp:positionV relativeFrom="page">
                  <wp:posOffset>3314700</wp:posOffset>
                </wp:positionV>
                <wp:extent cx="5791200" cy="9525"/>
                <wp:effectExtent l="0" t="0" r="0" b="9525"/>
                <wp:wrapTopAndBottom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6" name="Shape 2293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1325BC" id="Group 5" o:spid="_x0000_s1026" style="position:absolute;margin-left:404.8pt;margin-top:261pt;width:456pt;height:.75pt;z-index:251658240;mso-position-horizontal:right;mso-position-horizontal-relative:margin;mso-position-vertical-relative:page" coordsize="57912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">
                <v:shape id="Shape 2293" o:spid="_x0000_s1027" style="position:absolute;width:57912;height:95;visibility:visible;mso-wrap-style:square;v-text-anchor:top" coordsize="579120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" path="m,l5791200,r,9525l,9525,,e" fillcolor="#bbb" stroked="f" strokeweight="0">
                  <v:stroke miterlimit="83231f" joinstyle="miter"/>
                  <v:path arrowok="t" textboxrect="0,0,5791200,9525"/>
                </v:shape>
                <w10:wrap type="topAndBottom" anchorx="margin" anchory="page"/>
              </v:group>
            </w:pict>
          </mc:Fallback>
        </mc:AlternateContent>
      </w:r>
      <w:r w:rsidR="007E522D" w:rsidRPr="002C360E">
        <w:rPr>
          <w:rFonts w:ascii="Segoe UI Emoji" w:hAnsi="Segoe UI Emoji"/>
          <w:sz w:val="24"/>
          <w:szCs w:val="24"/>
        </w:rPr>
        <w:t>Easy to extend into full anti-phishing automation</w:t>
      </w:r>
    </w:p>
    <w:p w:rsidR="00CE07BA" w:rsidRPr="002C360E" w:rsidRDefault="007E522D" w:rsidP="002C360E">
      <w:pPr>
        <w:pStyle w:val="Heading1"/>
        <w:ind w:left="0" w:firstLine="0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How It Works</w:t>
      </w:r>
    </w:p>
    <w:p w:rsidR="00CE07BA" w:rsidRPr="002C360E" w:rsidRDefault="007E522D">
      <w:pPr>
        <w:spacing w:after="328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When you paste or upload text:</w:t>
      </w:r>
    </w:p>
    <w:p w:rsidR="00CE07BA" w:rsidRPr="002C360E" w:rsidRDefault="007E522D" w:rsidP="002C360E">
      <w:pPr>
        <w:pStyle w:val="ListParagraph"/>
        <w:numPr>
          <w:ilvl w:val="0"/>
          <w:numId w:val="5"/>
        </w:numPr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The app extracts all URLs using regex</w:t>
      </w:r>
    </w:p>
    <w:p w:rsidR="002C360E" w:rsidRPr="002C360E" w:rsidRDefault="002C360E" w:rsidP="002C360E">
      <w:pPr>
        <w:pStyle w:val="Compact"/>
        <w:numPr>
          <w:ilvl w:val="0"/>
          <w:numId w:val="5"/>
        </w:numPr>
        <w:rPr>
          <w:rFonts w:ascii="Segoe UI Emoji" w:hAnsi="Segoe UI Emoji"/>
        </w:rPr>
      </w:pPr>
      <w:r w:rsidRPr="002C360E">
        <w:rPr>
          <w:rFonts w:ascii="Segoe UI Emoji" w:hAnsi="Segoe UI Emoji"/>
        </w:rPr>
        <w:t xml:space="preserve">It checks each link using the </w:t>
      </w:r>
      <w:r w:rsidRPr="002C360E">
        <w:rPr>
          <w:rStyle w:val="VerbatimChar"/>
          <w:rFonts w:ascii="Segoe UI Emoji" w:hAnsi="Segoe UI Emoji"/>
          <w:b/>
        </w:rPr>
        <w:t>homoglyphs</w:t>
      </w:r>
      <w:r w:rsidRPr="002C360E">
        <w:rPr>
          <w:rFonts w:ascii="Segoe UI Emoji" w:hAnsi="Segoe UI Emoji"/>
        </w:rPr>
        <w:t xml:space="preserve"> module</w:t>
      </w:r>
    </w:p>
    <w:p w:rsidR="002C360E" w:rsidRPr="002C360E" w:rsidRDefault="002C360E" w:rsidP="002C360E">
      <w:pPr>
        <w:pStyle w:val="VerbatimChar"/>
        <w:numPr>
          <w:ilvl w:val="0"/>
          <w:numId w:val="5"/>
        </w:numPr>
        <w:spacing w:after="200" w:line="240" w:lineRule="auto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Suspicious ones (i.e., not ASCII-normalized) are flagged</w:t>
      </w:r>
    </w:p>
    <w:p w:rsidR="00CE07BA" w:rsidRPr="002C360E" w:rsidRDefault="002C360E" w:rsidP="002C360E">
      <w:pPr>
        <w:tabs>
          <w:tab w:val="left" w:pos="1920"/>
        </w:tabs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>
        <w:rPr>
          <w:rFonts w:ascii="Segoe UI Emoji" w:hAnsi="Segoe UI Emoji"/>
          <w:sz w:val="24"/>
          <w:szCs w:val="24"/>
        </w:rPr>
        <w:tab/>
      </w: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 wp14:anchorId="38F7572E" wp14:editId="03D851D6">
                <wp:extent cx="5791200" cy="9525"/>
                <wp:effectExtent l="0" t="0" r="0" b="9525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8" name="Shape 2293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FFFCC14" id="Group 7" o:spid="_x0000_s1026" style="width:456pt;height:.75pt;mso-position-horizontal-relative:char;mso-position-vertical-relative:line" coordsize="57912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">
                <v:shape id="Shape 2293" o:spid="_x0000_s1027" style="position:absolute;width:57912;height:95;visibility:visible;mso-wrap-style:square;v-text-anchor:top" coordsize="579120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" path="m,l5791200,r,9525l,9525,,e" fillcolor="#bbb" stroked="f" strokeweight="0">
                  <v:stroke miterlimit="83231f" joinstyle="miter"/>
                  <v:path arrowok="t" textboxrect="0,0,5791200,9525"/>
                </v:shape>
                <w10:anchorlock/>
              </v:group>
            </w:pict>
          </mc:Fallback>
        </mc:AlternateContent>
      </w:r>
    </w:p>
    <w:p w:rsidR="00CE07BA" w:rsidRPr="002C360E" w:rsidRDefault="007E522D">
      <w:pPr>
        <w:pStyle w:val="Heading1"/>
        <w:ind w:left="-5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Dependencies &amp; Setup</w:t>
      </w:r>
    </w:p>
    <w:p w:rsidR="00CE07BA" w:rsidRDefault="007E522D">
      <w:pPr>
        <w:spacing w:after="71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To get started, install the required dependencies:</w:t>
      </w:r>
    </w:p>
    <w:p w:rsidR="002C360E" w:rsidRPr="002C360E" w:rsidRDefault="002C360E">
      <w:pPr>
        <w:spacing w:after="71"/>
        <w:rPr>
          <w:rFonts w:ascii="Segoe UI Emoji" w:hAnsi="Segoe UI Emoji"/>
          <w:sz w:val="24"/>
          <w:szCs w:val="24"/>
        </w:rPr>
      </w:pPr>
      <w:bookmarkStart w:id="0" w:name="_GoBack"/>
      <w:r>
        <w:rPr>
          <w:rFonts w:ascii="Segoe UI Emoji" w:hAnsi="Segoe UI Emoji"/>
          <w:noProof/>
          <w:sz w:val="24"/>
          <w:szCs w:val="24"/>
        </w:rPr>
        <w:drawing>
          <wp:inline distT="0" distB="0" distL="0" distR="0">
            <wp:extent cx="5107821" cy="19411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oo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1515" cy="19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619125"/>
                <wp:effectExtent l="0" t="0" r="0" b="0"/>
                <wp:docPr id="1711" name="Group 17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619125"/>
                          <a:chOff x="0" y="0"/>
                          <a:chExt cx="5791200" cy="619125"/>
                        </a:xfrm>
                      </wpg:grpSpPr>
                      <wps:wsp>
                        <wps:cNvPr id="85" name="Shape 85"/>
                        <wps:cNvSpPr/>
                        <wps:spPr>
                          <a:xfrm>
                            <a:off x="0" y="0"/>
                            <a:ext cx="2895600" cy="419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5600" h="419100">
                                <a:moveTo>
                                  <a:pt x="38100" y="0"/>
                                </a:moveTo>
                                <a:lnTo>
                                  <a:pt x="2895600" y="0"/>
                                </a:lnTo>
                                <a:lnTo>
                                  <a:pt x="2895600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4"/>
                                  <a:pt x="9525" y="38100"/>
                                </a:cubicBezTo>
                                <a:lnTo>
                                  <a:pt x="9525" y="381000"/>
                                </a:lnTo>
                                <a:cubicBezTo>
                                  <a:pt x="9525" y="396716"/>
                                  <a:pt x="22384" y="409575"/>
                                  <a:pt x="38100" y="409575"/>
                                </a:cubicBezTo>
                                <a:lnTo>
                                  <a:pt x="2895600" y="409575"/>
                                </a:lnTo>
                                <a:lnTo>
                                  <a:pt x="2895600" y="419100"/>
                                </a:lnTo>
                                <a:lnTo>
                                  <a:pt x="38100" y="419100"/>
                                </a:lnTo>
                                <a:cubicBezTo>
                                  <a:pt x="17145" y="419100"/>
                                  <a:pt x="0" y="401955"/>
                                  <a:pt x="0" y="38100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86"/>
                        <wps:cNvSpPr/>
                        <wps:spPr>
                          <a:xfrm>
                            <a:off x="2895600" y="0"/>
                            <a:ext cx="2895600" cy="419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5600" h="419100">
                                <a:moveTo>
                                  <a:pt x="0" y="0"/>
                                </a:moveTo>
                                <a:lnTo>
                                  <a:pt x="2857500" y="0"/>
                                </a:lnTo>
                                <a:cubicBezTo>
                                  <a:pt x="2878455" y="0"/>
                                  <a:pt x="2895600" y="17145"/>
                                  <a:pt x="2895600" y="38100"/>
                                </a:cubicBezTo>
                                <a:lnTo>
                                  <a:pt x="2895600" y="381000"/>
                                </a:lnTo>
                                <a:cubicBezTo>
                                  <a:pt x="2895600" y="401955"/>
                                  <a:pt x="2878455" y="419100"/>
                                  <a:pt x="2857500" y="419100"/>
                                </a:cubicBezTo>
                                <a:lnTo>
                                  <a:pt x="0" y="419100"/>
                                </a:lnTo>
                                <a:lnTo>
                                  <a:pt x="0" y="409575"/>
                                </a:lnTo>
                                <a:lnTo>
                                  <a:pt x="2857500" y="409575"/>
                                </a:lnTo>
                                <a:cubicBezTo>
                                  <a:pt x="2873217" y="409575"/>
                                  <a:pt x="2886075" y="396716"/>
                                  <a:pt x="2886075" y="381000"/>
                                </a:cubicBezTo>
                                <a:lnTo>
                                  <a:pt x="2886075" y="38100"/>
                                </a:lnTo>
                                <a:cubicBezTo>
                                  <a:pt x="2886075" y="22384"/>
                                  <a:pt x="2873217" y="9525"/>
                                  <a:pt x="2857500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5" name="Shape 2375"/>
                        <wps:cNvSpPr/>
                        <wps:spPr>
                          <a:xfrm>
                            <a:off x="0" y="60960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" name="Rectangle 105"/>
                        <wps:cNvSpPr/>
                        <wps:spPr>
                          <a:xfrm>
                            <a:off x="123825" y="142577"/>
                            <a:ext cx="273634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>pi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" name="Rectangle 106"/>
                        <wps:cNvSpPr/>
                        <wps:spPr>
                          <a:xfrm>
                            <a:off x="398190" y="142577"/>
                            <a:ext cx="638480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>instal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946919" y="142577"/>
                            <a:ext cx="456057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>flas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1358466" y="142577"/>
                            <a:ext cx="912114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>homoglyph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711" o:spid="_x0000_s1026" style="width:456pt;height:48.75pt;mso-position-horizontal-relative:char;mso-position-vertical-relative:line" coordsize="57912,61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">
                <v:shape id="Shape 85" o:spid="_x0000_s1027" style="position:absolute;width:28956;height:4191;visibility:visible;mso-wrap-style:square;v-text-anchor:top" coordsize="2895600,41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" path="m38100,l2895600,r,9525l38100,9525c22384,9525,9525,22384,9525,38100r,342900c9525,396716,22384,409575,38100,409575r2857500,l2895600,419100r-2857500,c17145,419100,,401955,,381000l,38100c,17145,17145,,38100,xe" fillcolor="#bbb" stroked="f" strokeweight="0">
                  <v:stroke miterlimit="83231f" joinstyle="miter"/>
                  <v:path arrowok="t" textboxrect="0,0,2895600,419100"/>
                </v:shape>
                <v:shape id="Shape 86" o:spid="_x0000_s1028" style="position:absolute;left:28956;width:28956;height:4191;visibility:visible;mso-wrap-style:square;v-text-anchor:top" coordsize="2895600,41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" path="m,l2857500,v20955,,38100,17145,38100,38100l2895600,381000v,20955,-17145,38100,-38100,38100l,419100r,-9525l2857500,409575v15717,,28575,-12859,28575,-28575l2886075,38100v,-15716,-12858,-28575,-28575,-28575l,9525,,xe" fillcolor="#bbb" stroked="f" strokeweight="0">
                  <v:stroke miterlimit="83231f" joinstyle="miter"/>
                  <v:path arrowok="t" textboxrect="0,0,2895600,419100"/>
                </v:shape>
                <v:shape id="Shape 2375" o:spid="_x0000_s1029" style="position:absolute;top:6096;width:57912;height:95;visibility:visible;mso-wrap-style:square;v-text-anchor:top" coordsize="579120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" path="m,l5791200,r,9525l,9525,,e" fillcolor="#bbb" stroked="f" strokeweight="0">
                  <v:stroke miterlimit="83231f" joinstyle="miter"/>
                  <v:path arrowok="t" textboxrect="0,0,5791200,9525"/>
                </v:shape>
                <v:rect id="Rectangle 105" o:spid="_x0000_s1030" style="position:absolute;left:1238;top:1425;width:2736;height:1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E/SwQAAANw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N9MT9LBAAAA3AAAAA8AAAAA&#10;AAAAAAAAAAAABwIAAGRycy9kb3ducmV2LnhtbFBLBQYAAAAAAwADALcAAAD1AgAAAAA=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>pip</w:t>
                        </w:r>
                      </w:p>
                    </w:txbxContent>
                  </v:textbox>
                </v:rect>
                <v:rect id="Rectangle 106" o:spid="_x0000_s1031" style="position:absolute;left:3981;top:1425;width:6385;height:1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>install</w:t>
                        </w:r>
                      </w:p>
                    </w:txbxContent>
                  </v:textbox>
                </v:rect>
                <v:rect id="Rectangle 107" o:spid="_x0000_s1032" style="position:absolute;left:9469;top:1425;width:4560;height:1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>flask</w:t>
                        </w:r>
                      </w:p>
                    </w:txbxContent>
                  </v:textbox>
                </v:rect>
                <v:rect id="Rectangle 108" o:spid="_x0000_s1033" style="position:absolute;left:13584;top:1425;width:9121;height:1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BM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aOUZmUDPHgAAAP//AwBQSwECLQAUAAYACAAAACEA2+H2y+4AAACFAQAAEwAAAAAAAAAA&#10;AAAAAAAAAAAAW0NvbnRlbnRfVHlwZXNdLnhtbFBLAQItABQABgAIAAAAIQBa9CxbvwAAABUBAAAL&#10;AAAAAAAAAAAAAAAAAB8BAABfcmVscy8ucmVsc1BLAQItABQABgAIAAAAIQAxTeBMxQAAANwAAAAP&#10;AAAAAAAAAAAAAAAAAAcCAABkcnMvZG93bnJldi54bWxQSwUGAAAAAAMAAwC3AAAA+QIAAAAA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>homoglyphs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CE07BA" w:rsidRPr="002C360E" w:rsidRDefault="002C360E">
      <w:pPr>
        <w:pStyle w:val="Heading1"/>
        <w:spacing w:after="0"/>
        <w:ind w:left="-5"/>
        <w:rPr>
          <w:rFonts w:ascii="Segoe UI Emoji" w:hAnsi="Segoe UI Emoji"/>
          <w:sz w:val="24"/>
          <w:szCs w:val="24"/>
        </w:rPr>
      </w:pPr>
      <w:r>
        <w:rPr>
          <w:rFonts w:ascii="Segoe UI Emoji" w:hAnsi="Segoe UI Emoji"/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123B02EF" wp14:editId="7CEC4C02">
            <wp:simplePos x="0" y="0"/>
            <wp:positionH relativeFrom="margin">
              <wp:align>right</wp:align>
            </wp:positionH>
            <wp:positionV relativeFrom="page">
              <wp:posOffset>1250543</wp:posOffset>
            </wp:positionV>
            <wp:extent cx="5791200" cy="913765"/>
            <wp:effectExtent l="0" t="0" r="0" b="63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2025-08-07 013126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22D" w:rsidRPr="002C360E">
        <w:rPr>
          <w:rFonts w:ascii="Segoe UI Emoji" w:hAnsi="Segoe UI Emoji"/>
          <w:sz w:val="24"/>
          <w:szCs w:val="24"/>
        </w:rPr>
        <w:t>How To Run It</w:t>
      </w:r>
      <w:r>
        <w:rPr>
          <w:rFonts w:ascii="Segoe UI Emoji" w:hAnsi="Segoe UI Emoji"/>
          <w:sz w:val="24"/>
          <w:szCs w:val="24"/>
        </w:rPr>
        <w:t>?</w:t>
      </w:r>
    </w:p>
    <w:p w:rsidR="00CE07BA" w:rsidRPr="002C360E" w:rsidRDefault="002C360E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E20E2AE" wp14:editId="7EA512F6">
                <wp:simplePos x="0" y="0"/>
                <wp:positionH relativeFrom="margin">
                  <wp:align>right</wp:align>
                </wp:positionH>
                <wp:positionV relativeFrom="page">
                  <wp:posOffset>2421383</wp:posOffset>
                </wp:positionV>
                <wp:extent cx="5791200" cy="1263650"/>
                <wp:effectExtent l="0" t="0" r="0" b="0"/>
                <wp:wrapTopAndBottom/>
                <wp:docPr id="1712" name="Group 17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1263650"/>
                          <a:chOff x="0" y="0"/>
                          <a:chExt cx="5791200" cy="1264219"/>
                        </a:xfrm>
                      </wpg:grpSpPr>
                      <wps:wsp>
                        <wps:cNvPr id="89" name="Shape 89"/>
                        <wps:cNvSpPr/>
                        <wps:spPr>
                          <a:xfrm>
                            <a:off x="0" y="354061"/>
                            <a:ext cx="2895600" cy="419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5600" h="419100">
                                <a:moveTo>
                                  <a:pt x="38100" y="0"/>
                                </a:moveTo>
                                <a:lnTo>
                                  <a:pt x="2895600" y="0"/>
                                </a:lnTo>
                                <a:lnTo>
                                  <a:pt x="2895600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3"/>
                                  <a:pt x="9525" y="38100"/>
                                </a:cubicBezTo>
                                <a:lnTo>
                                  <a:pt x="9525" y="381000"/>
                                </a:lnTo>
                                <a:cubicBezTo>
                                  <a:pt x="9525" y="396716"/>
                                  <a:pt x="22384" y="409575"/>
                                  <a:pt x="38100" y="409575"/>
                                </a:cubicBezTo>
                                <a:lnTo>
                                  <a:pt x="2895600" y="409575"/>
                                </a:lnTo>
                                <a:lnTo>
                                  <a:pt x="2895600" y="419100"/>
                                </a:lnTo>
                                <a:lnTo>
                                  <a:pt x="38100" y="419100"/>
                                </a:lnTo>
                                <a:cubicBezTo>
                                  <a:pt x="17145" y="419100"/>
                                  <a:pt x="0" y="401955"/>
                                  <a:pt x="0" y="38100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90"/>
                        <wps:cNvSpPr/>
                        <wps:spPr>
                          <a:xfrm>
                            <a:off x="2895600" y="354061"/>
                            <a:ext cx="2895600" cy="419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5600" h="419100">
                                <a:moveTo>
                                  <a:pt x="0" y="0"/>
                                </a:moveTo>
                                <a:lnTo>
                                  <a:pt x="2857500" y="0"/>
                                </a:lnTo>
                                <a:cubicBezTo>
                                  <a:pt x="2878455" y="0"/>
                                  <a:pt x="2895600" y="17145"/>
                                  <a:pt x="2895600" y="38100"/>
                                </a:cubicBezTo>
                                <a:lnTo>
                                  <a:pt x="2895600" y="381000"/>
                                </a:lnTo>
                                <a:cubicBezTo>
                                  <a:pt x="2895600" y="401955"/>
                                  <a:pt x="2878455" y="419100"/>
                                  <a:pt x="2857500" y="419100"/>
                                </a:cubicBezTo>
                                <a:lnTo>
                                  <a:pt x="0" y="419100"/>
                                </a:lnTo>
                                <a:lnTo>
                                  <a:pt x="0" y="409575"/>
                                </a:lnTo>
                                <a:lnTo>
                                  <a:pt x="2857500" y="409575"/>
                                </a:lnTo>
                                <a:cubicBezTo>
                                  <a:pt x="2873217" y="409575"/>
                                  <a:pt x="2886075" y="396716"/>
                                  <a:pt x="2886075" y="381000"/>
                                </a:cubicBezTo>
                                <a:lnTo>
                                  <a:pt x="2886075" y="38100"/>
                                </a:lnTo>
                                <a:cubicBezTo>
                                  <a:pt x="2886075" y="22383"/>
                                  <a:pt x="2873217" y="9525"/>
                                  <a:pt x="2857500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93" name="Shape 2393"/>
                        <wps:cNvSpPr/>
                        <wps:spPr>
                          <a:xfrm>
                            <a:off x="0" y="1254694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Rectangle 110"/>
                        <wps:cNvSpPr/>
                        <wps:spPr>
                          <a:xfrm>
                            <a:off x="0" y="0"/>
                            <a:ext cx="3837872" cy="2070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w w:val="116"/>
                                </w:rPr>
                                <w:t>Run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the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following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command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to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launch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the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tool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locally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1" name="Rectangle 111"/>
                        <wps:cNvSpPr/>
                        <wps:spPr>
                          <a:xfrm>
                            <a:off x="123825" y="496638"/>
                            <a:ext cx="547268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>pyth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2" name="Rectangle 112"/>
                        <wps:cNvSpPr/>
                        <wps:spPr>
                          <a:xfrm>
                            <a:off x="603963" y="496638"/>
                            <a:ext cx="1459382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>homoglyphs248.p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" name="Rectangle 113"/>
                        <wps:cNvSpPr/>
                        <wps:spPr>
                          <a:xfrm>
                            <a:off x="0" y="895349"/>
                            <a:ext cx="3294252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w w:val="116"/>
                                </w:rPr>
                                <w:t>This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will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start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the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Flask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development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server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at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Shape 114"/>
                        <wps:cNvSpPr/>
                        <wps:spPr>
                          <a:xfrm>
                            <a:off x="2476844" y="873694"/>
                            <a:ext cx="767832" cy="20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832" h="209550">
                                <a:moveTo>
                                  <a:pt x="38100" y="0"/>
                                </a:moveTo>
                                <a:lnTo>
                                  <a:pt x="767832" y="0"/>
                                </a:lnTo>
                                <a:lnTo>
                                  <a:pt x="767832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3"/>
                                  <a:pt x="9525" y="38100"/>
                                </a:cubicBezTo>
                                <a:lnTo>
                                  <a:pt x="9525" y="171450"/>
                                </a:lnTo>
                                <a:cubicBezTo>
                                  <a:pt x="9525" y="187166"/>
                                  <a:pt x="22384" y="200025"/>
                                  <a:pt x="38100" y="200025"/>
                                </a:cubicBezTo>
                                <a:lnTo>
                                  <a:pt x="767832" y="200025"/>
                                </a:lnTo>
                                <a:lnTo>
                                  <a:pt x="767832" y="209550"/>
                                </a:lnTo>
                                <a:lnTo>
                                  <a:pt x="38100" y="209550"/>
                                </a:lnTo>
                                <a:cubicBezTo>
                                  <a:pt x="17145" y="209550"/>
                                  <a:pt x="0" y="192405"/>
                                  <a:pt x="0" y="17145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3244676" y="873694"/>
                            <a:ext cx="767832" cy="20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7832" h="209550">
                                <a:moveTo>
                                  <a:pt x="0" y="0"/>
                                </a:moveTo>
                                <a:lnTo>
                                  <a:pt x="729732" y="0"/>
                                </a:lnTo>
                                <a:cubicBezTo>
                                  <a:pt x="750688" y="0"/>
                                  <a:pt x="767832" y="17145"/>
                                  <a:pt x="767832" y="38100"/>
                                </a:cubicBezTo>
                                <a:lnTo>
                                  <a:pt x="767832" y="171450"/>
                                </a:lnTo>
                                <a:cubicBezTo>
                                  <a:pt x="767832" y="192405"/>
                                  <a:pt x="750688" y="209550"/>
                                  <a:pt x="729732" y="209550"/>
                                </a:cubicBezTo>
                                <a:lnTo>
                                  <a:pt x="0" y="209550"/>
                                </a:lnTo>
                                <a:lnTo>
                                  <a:pt x="0" y="200025"/>
                                </a:lnTo>
                                <a:lnTo>
                                  <a:pt x="729732" y="200025"/>
                                </a:lnTo>
                                <a:cubicBezTo>
                                  <a:pt x="745449" y="200025"/>
                                  <a:pt x="758307" y="187166"/>
                                  <a:pt x="758307" y="171450"/>
                                </a:cubicBezTo>
                                <a:lnTo>
                                  <a:pt x="758307" y="38100"/>
                                </a:lnTo>
                                <a:cubicBezTo>
                                  <a:pt x="758307" y="22383"/>
                                  <a:pt x="745449" y="9525"/>
                                  <a:pt x="729732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2524469" y="911496"/>
                            <a:ext cx="1915439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>http://127.0.0.1:50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Rectangle 117"/>
                        <wps:cNvSpPr/>
                        <wps:spPr>
                          <a:xfrm>
                            <a:off x="4012509" y="895349"/>
                            <a:ext cx="40741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w w:val="109"/>
                                </w:rP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20E2AE" id="Group 1712" o:spid="_x0000_s1034" style="position:absolute;margin-left:404.8pt;margin-top:190.65pt;width:456pt;height:99.5pt;z-index:251659264;mso-position-horizontal:right;mso-position-horizontal-relative:margin;mso-position-vertical-relative:page" coordsize="57912,126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">
                <v:shape id="Shape 89" o:spid="_x0000_s1035" style="position:absolute;top:3540;width:28956;height:4191;visibility:visible;mso-wrap-style:square;v-text-anchor:top" coordsize="2895600,41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" path="m38100,l2895600,r,9525l38100,9525c22384,9525,9525,22383,9525,38100r,342900c9525,396716,22384,409575,38100,409575r2857500,l2895600,419100r-2857500,c17145,419100,,401955,,381000l,38100c,17145,17145,,38100,xe" fillcolor="#bbb" stroked="f" strokeweight="0">
                  <v:stroke miterlimit="83231f" joinstyle="miter"/>
                  <v:path arrowok="t" textboxrect="0,0,2895600,419100"/>
                </v:shape>
                <v:shape id="Shape 90" o:spid="_x0000_s1036" style="position:absolute;left:28956;top:3540;width:28956;height:4191;visibility:visible;mso-wrap-style:square;v-text-anchor:top" coordsize="2895600,419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" path="m,l2857500,v20955,,38100,17145,38100,38100l2895600,381000v,20955,-17145,38100,-38100,38100l,419100r,-9525l2857500,409575v15717,,28575,-12859,28575,-28575l2886075,38100v,-15717,-12858,-28575,-28575,-28575l,9525,,xe" fillcolor="#bbb" stroked="f" strokeweight="0">
                  <v:stroke miterlimit="83231f" joinstyle="miter"/>
                  <v:path arrowok="t" textboxrect="0,0,2895600,419100"/>
                </v:shape>
                <v:shape id="Shape 2393" o:spid="_x0000_s1037" style="position:absolute;top:12546;width:57912;height:96;visibility:visible;mso-wrap-style:square;v-text-anchor:top" coordsize="579120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" path="m,l5791200,r,9525l,9525,,e" fillcolor="#bbb" stroked="f" strokeweight="0">
                  <v:stroke miterlimit="83231f" joinstyle="miter"/>
                  <v:path arrowok="t" textboxrect="0,0,5791200,9525"/>
                </v:shape>
                <v:rect id="Rectangle 110" o:spid="_x0000_s1038" style="position:absolute;width:38378;height:2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w w:val="116"/>
                          </w:rPr>
                          <w:t>Run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the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following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command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to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launch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the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tool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locally:</w:t>
                        </w:r>
                      </w:p>
                    </w:txbxContent>
                  </v:textbox>
                </v:rect>
                <v:rect id="Rectangle 111" o:spid="_x0000_s1039" style="position:absolute;left:1238;top:4966;width:5472;height:1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>python</w:t>
                        </w:r>
                      </w:p>
                    </w:txbxContent>
                  </v:textbox>
                </v:rect>
                <v:rect id="Rectangle 112" o:spid="_x0000_s1040" style="position:absolute;left:6039;top:4966;width:14594;height:1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EF7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7w/g/Uy4QM5eAAAA//8DAFBLAQItABQABgAIAAAAIQDb4fbL7gAAAIUBAAATAAAAAAAAAAAAAAAA&#10;AAAAAABbQ29udGVudF9UeXBlc10ueG1sUEsBAi0AFAAGAAgAAAAhAFr0LFu/AAAAFQEAAAsAAAAA&#10;AAAAAAAAAAAAHwEAAF9yZWxzLy5yZWxzUEsBAi0AFAAGAAgAAAAhANV8QXvBAAAA3AAAAA8AAAAA&#10;AAAAAAAAAAAABwIAAGRycy9kb3ducmV2LnhtbFBLBQYAAAAAAwADALcAAAD1AgAAAAA=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>homoglyphs248.py</w:t>
                        </w:r>
                      </w:p>
                    </w:txbxContent>
                  </v:textbox>
                </v:rect>
                <v:rect id="Rectangle 113" o:spid="_x0000_s1041" style="position:absolute;top:8953;width:32942;height:2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OTg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C6MOTgwgAAANwAAAAPAAAA&#10;AAAAAAAAAAAAAAcCAABkcnMvZG93bnJldi54bWxQSwUGAAAAAAMAAwC3AAAA9gIAAAAA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w w:val="116"/>
                          </w:rPr>
                          <w:t>This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will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start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the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Flask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development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server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at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14" o:spid="_x0000_s1042" style="position:absolute;left:24768;top:8736;width:7678;height:2096;visibility:visible;mso-wrap-style:square;v-text-anchor:top" coordsize="767832,209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" path="m38100,l767832,r,9525l38100,9525c22384,9525,9525,22383,9525,38100r,133350c9525,187166,22384,200025,38100,200025r729732,l767832,209550r-729732,c17145,209550,,192405,,171450l,38100c,17145,17145,,38100,xe" fillcolor="#bbb" stroked="f" strokeweight="0">
                  <v:stroke miterlimit="83231f" joinstyle="miter"/>
                  <v:path arrowok="t" textboxrect="0,0,767832,209550"/>
                </v:shape>
                <v:shape id="Shape 115" o:spid="_x0000_s1043" style="position:absolute;left:32446;top:8736;width:7679;height:2096;visibility:visible;mso-wrap-style:square;v-text-anchor:top" coordsize="767832,209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" path="m,l729732,v20956,,38100,17145,38100,38100l767832,171450v,20955,-17144,38100,-38100,38100l,209550r,-9525l729732,200025v15717,,28575,-12859,28575,-28575l758307,38100v,-15717,-12858,-28575,-28575,-28575l,9525,,xe" fillcolor="#bbb" stroked="f" strokeweight="0">
                  <v:stroke miterlimit="83231f" joinstyle="miter"/>
                  <v:path arrowok="t" textboxrect="0,0,767832,209550"/>
                </v:shape>
                <v:rect id="Rectangle 116" o:spid="_x0000_s1044" style="position:absolute;left:25244;top:9114;width:19155;height:1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d4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lzFcnwkXyM0/AAAA//8DAFBLAQItABQABgAIAAAAIQDb4fbL7gAAAIUBAAATAAAAAAAAAAAA&#10;AAAAAAAAAABbQ29udGVudF9UeXBlc10ueG1sUEsBAi0AFAAGAAgAAAAhAFr0LFu/AAAAFQEAAAsA&#10;AAAAAAAAAAAAAAAAHwEAAF9yZWxzLy5yZWxzUEsBAi0AFAAGAAgAAAAhAKpHR3jEAAAA3AAAAA8A&#10;AAAAAAAAAAAAAAAABwIAAGRycy9kb3ducmV2LnhtbFBLBQYAAAAAAwADALcAAAD4AgAAAAA=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>http://127.0.0.1:5000</w:t>
                        </w:r>
                      </w:p>
                    </w:txbxContent>
                  </v:textbox>
                </v:rect>
                <v:rect id="Rectangle 117" o:spid="_x0000_s1045" style="position:absolute;left:40125;top:8953;width:407;height:20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w w:val="109"/>
                          </w:rPr>
                          <w:t>.</w:t>
                        </w:r>
                      </w:p>
                    </w:txbxContent>
                  </v:textbox>
                </v:rect>
                <w10:wrap type="topAndBottom" anchorx="margin" anchory="page"/>
              </v:group>
            </w:pict>
          </mc:Fallback>
        </mc:AlternateContent>
      </w:r>
    </w:p>
    <w:p w:rsidR="002C360E" w:rsidRDefault="002C360E" w:rsidP="002C360E">
      <w:pPr>
        <w:pStyle w:val="Heading1"/>
        <w:spacing w:after="0"/>
        <w:ind w:left="0" w:firstLine="0"/>
        <w:rPr>
          <w:rFonts w:ascii="Segoe UI Emoji" w:hAnsi="Segoe UI Emoji"/>
          <w:sz w:val="24"/>
          <w:szCs w:val="24"/>
        </w:rPr>
      </w:pPr>
    </w:p>
    <w:p w:rsidR="00CE07BA" w:rsidRDefault="007E522D">
      <w:pPr>
        <w:pStyle w:val="Heading1"/>
        <w:spacing w:after="0"/>
        <w:ind w:left="-5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Web UI Output</w:t>
      </w:r>
      <w:r w:rsidR="00BC2372">
        <w:rPr>
          <w:rFonts w:ascii="Segoe UI Emoji" w:hAnsi="Segoe UI Emoji"/>
          <w:sz w:val="24"/>
          <w:szCs w:val="24"/>
        </w:rPr>
        <w:t>:</w:t>
      </w:r>
    </w:p>
    <w:p w:rsidR="00BC2372" w:rsidRDefault="00BC2372" w:rsidP="00BC2372">
      <w:r>
        <w:rPr>
          <w:rFonts w:ascii="Segoe UI Emoji" w:hAnsi="Segoe UI Emoji"/>
          <w:b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266D6AD" wp14:editId="2E468AAF">
            <wp:simplePos x="0" y="0"/>
            <wp:positionH relativeFrom="margin">
              <wp:align>left</wp:align>
            </wp:positionH>
            <wp:positionV relativeFrom="page">
              <wp:posOffset>4352925</wp:posOffset>
            </wp:positionV>
            <wp:extent cx="4276725" cy="4558030"/>
            <wp:effectExtent l="0" t="0" r="9525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25-08-07 01315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4558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C2372" w:rsidRPr="00BC2372" w:rsidRDefault="00BC2372" w:rsidP="00BC2372"/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 wp14:anchorId="04433F3B" wp14:editId="22DD7B8C">
                <wp:extent cx="6965370" cy="561975"/>
                <wp:effectExtent l="0" t="0" r="0" b="9525"/>
                <wp:docPr id="1713" name="Group 17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5370" cy="561975"/>
                          <a:chOff x="0" y="0"/>
                          <a:chExt cx="6965370" cy="561975"/>
                        </a:xfrm>
                      </wpg:grpSpPr>
                      <wps:wsp>
                        <wps:cNvPr id="2477" name="Shape 2477"/>
                        <wps:cNvSpPr/>
                        <wps:spPr>
                          <a:xfrm>
                            <a:off x="0" y="55245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14630" y="36285"/>
                            <a:ext cx="6950740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w w:val="117"/>
                                </w:rPr>
                                <w:t>Once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the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app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is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running,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open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your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browser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and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paste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some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suspicious-looking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text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or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upload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  <w:r>
                                <w:rPr>
                                  <w:w w:val="117"/>
                                </w:rPr>
                                <w:t>a</w:t>
                              </w:r>
                              <w:r>
                                <w:rPr>
                                  <w:spacing w:val="10"/>
                                  <w:w w:val="117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" name="Shape 120"/>
                        <wps:cNvSpPr/>
                        <wps:spPr>
                          <a:xfrm>
                            <a:off x="5226697" y="0"/>
                            <a:ext cx="184807" cy="20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807" h="209550">
                                <a:moveTo>
                                  <a:pt x="38100" y="0"/>
                                </a:moveTo>
                                <a:lnTo>
                                  <a:pt x="184807" y="0"/>
                                </a:lnTo>
                                <a:lnTo>
                                  <a:pt x="184807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4"/>
                                  <a:pt x="9525" y="38100"/>
                                </a:cubicBezTo>
                                <a:lnTo>
                                  <a:pt x="9525" y="171450"/>
                                </a:lnTo>
                                <a:cubicBezTo>
                                  <a:pt x="9525" y="187167"/>
                                  <a:pt x="22384" y="200025"/>
                                  <a:pt x="38100" y="200025"/>
                                </a:cubicBezTo>
                                <a:lnTo>
                                  <a:pt x="184807" y="200025"/>
                                </a:lnTo>
                                <a:lnTo>
                                  <a:pt x="184807" y="209550"/>
                                </a:lnTo>
                                <a:lnTo>
                                  <a:pt x="38100" y="209550"/>
                                </a:lnTo>
                                <a:cubicBezTo>
                                  <a:pt x="17145" y="209550"/>
                                  <a:pt x="0" y="192405"/>
                                  <a:pt x="0" y="17145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Shape 121"/>
                        <wps:cNvSpPr/>
                        <wps:spPr>
                          <a:xfrm>
                            <a:off x="5411504" y="0"/>
                            <a:ext cx="184807" cy="20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807" h="209550">
                                <a:moveTo>
                                  <a:pt x="0" y="0"/>
                                </a:moveTo>
                                <a:lnTo>
                                  <a:pt x="146707" y="0"/>
                                </a:lnTo>
                                <a:cubicBezTo>
                                  <a:pt x="167663" y="0"/>
                                  <a:pt x="184807" y="17145"/>
                                  <a:pt x="184807" y="38100"/>
                                </a:cubicBezTo>
                                <a:lnTo>
                                  <a:pt x="184807" y="171450"/>
                                </a:lnTo>
                                <a:cubicBezTo>
                                  <a:pt x="184807" y="192405"/>
                                  <a:pt x="167663" y="209550"/>
                                  <a:pt x="146707" y="209550"/>
                                </a:cubicBezTo>
                                <a:lnTo>
                                  <a:pt x="0" y="209550"/>
                                </a:lnTo>
                                <a:lnTo>
                                  <a:pt x="0" y="200025"/>
                                </a:lnTo>
                                <a:lnTo>
                                  <a:pt x="146707" y="200025"/>
                                </a:lnTo>
                                <a:cubicBezTo>
                                  <a:pt x="162423" y="200025"/>
                                  <a:pt x="175282" y="187167"/>
                                  <a:pt x="175282" y="171450"/>
                                </a:cubicBezTo>
                                <a:lnTo>
                                  <a:pt x="175282" y="38100"/>
                                </a:lnTo>
                                <a:cubicBezTo>
                                  <a:pt x="175282" y="22384"/>
                                  <a:pt x="162423" y="9525"/>
                                  <a:pt x="146707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Rectangle 122"/>
                        <wps:cNvSpPr/>
                        <wps:spPr>
                          <a:xfrm>
                            <a:off x="5288952" y="27266"/>
                            <a:ext cx="364845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>.tx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5596311" y="21655"/>
                            <a:ext cx="259192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spacing w:val="10"/>
                                  <w:w w:val="115"/>
                                </w:rPr>
                                <w:t xml:space="preserve"> </w:t>
                              </w:r>
                              <w:r>
                                <w:rPr>
                                  <w:w w:val="115"/>
                                </w:rPr>
                                <w:t>fi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4" name="Rectangle 124"/>
                        <wps:cNvSpPr/>
                        <wps:spPr>
                          <a:xfrm>
                            <a:off x="0" y="198389"/>
                            <a:ext cx="552133" cy="207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w w:val="116"/>
                                </w:rPr>
                                <w:t>to</w:t>
                              </w:r>
                              <w:r>
                                <w:rPr>
                                  <w:spacing w:val="6"/>
                                  <w:w w:val="116"/>
                                </w:rPr>
                                <w:t xml:space="preserve"> </w:t>
                              </w:r>
                              <w:r>
                                <w:rPr>
                                  <w:w w:val="116"/>
                                </w:rPr>
                                <w:t>scan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433F3B" id="Group 1713" o:spid="_x0000_s1046" style="width:548.45pt;height:44.25pt;mso-position-horizontal-relative:char;mso-position-vertical-relative:line" coordsize="69653,56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">
                <v:shape id="Shape 2477" o:spid="_x0000_s1047" style="position:absolute;top:5524;width:57912;height:95;visibility:visible;mso-wrap-style:square;v-text-anchor:top" coordsize="5791200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" path="m,l5791200,r,9525l,9525,,e" fillcolor="#bbb" stroked="f" strokeweight="0">
                  <v:stroke miterlimit="83231f" joinstyle="miter"/>
                  <v:path arrowok="t" textboxrect="0,0,5791200,9525"/>
                </v:shape>
                <v:rect id="Rectangle 119" o:spid="_x0000_s1048" style="position:absolute;left:146;top:362;width:69507;height:20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NMK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B/H8PdMuEAuXgAAAP//AwBQSwECLQAUAAYACAAAACEA2+H2y+4AAACFAQAAEwAAAAAAAAAAAAAA&#10;AAAAAAAAW0NvbnRlbnRfVHlwZXNdLnhtbFBLAQItABQABgAIAAAAIQBa9CxbvwAAABUBAAALAAAA&#10;AAAAAAAAAAAAAB8BAABfcmVscy8ucmVsc1BLAQItABQABgAIAAAAIQDb2NMKwgAAANwAAAAPAAAA&#10;AAAAAAAAAAAAAAcCAABkcnMvZG93bnJldi54bWxQSwUGAAAAAAMAAwC3AAAA9gIAAAAA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w w:val="117"/>
                          </w:rPr>
                          <w:t>Once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the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app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is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running,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open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your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browser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and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paste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some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suspicious-looking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text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or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upload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  <w:r>
                          <w:rPr>
                            <w:w w:val="117"/>
                          </w:rPr>
                          <w:t>a</w:t>
                        </w:r>
                        <w:r>
                          <w:rPr>
                            <w:spacing w:val="10"/>
                            <w:w w:val="117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20" o:spid="_x0000_s1049" style="position:absolute;left:52266;width:1849;height:2095;visibility:visible;mso-wrap-style:square;v-text-anchor:top" coordsize="184807,209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" path="m38100,l184807,r,9525l38100,9525c22384,9525,9525,22384,9525,38100r,133350c9525,187167,22384,200025,38100,200025r146707,l184807,209550r-146707,c17145,209550,,192405,,171450l,38100c,17145,17145,,38100,xe" fillcolor="#bbb" stroked="f" strokeweight="0">
                  <v:stroke miterlimit="83231f" joinstyle="miter"/>
                  <v:path arrowok="t" textboxrect="0,0,184807,209550"/>
                </v:shape>
                <v:shape id="Shape 121" o:spid="_x0000_s1050" style="position:absolute;left:54115;width:1848;height:2095;visibility:visible;mso-wrap-style:square;v-text-anchor:top" coordsize="184807,209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" path="m,l146707,v20956,,38100,17145,38100,38100l184807,171450v,20955,-17144,38100,-38100,38100l,209550r,-9525l146707,200025v15716,,28575,-12858,28575,-28575l175282,38100v,-15716,-12859,-28575,-28575,-28575l,9525,,xe" fillcolor="#bbb" stroked="f" strokeweight="0">
                  <v:stroke miterlimit="83231f" joinstyle="miter"/>
                  <v:path arrowok="t" textboxrect="0,0,184807,209550"/>
                </v:shape>
                <v:rect id="Rectangle 122" o:spid="_x0000_s1051" style="position:absolute;left:52889;top:272;width:3648;height:1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>.txt</w:t>
                        </w:r>
                      </w:p>
                    </w:txbxContent>
                  </v:textbox>
                </v:rect>
                <v:rect id="Rectangle 123" o:spid="_x0000_s1052" style="position:absolute;left:55963;top:216;width:2592;height:20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spacing w:val="10"/>
                            <w:w w:val="115"/>
                          </w:rPr>
                          <w:t xml:space="preserve"> </w:t>
                        </w:r>
                        <w:r>
                          <w:rPr>
                            <w:w w:val="115"/>
                          </w:rPr>
                          <w:t>file</w:t>
                        </w:r>
                      </w:p>
                    </w:txbxContent>
                  </v:textbox>
                </v:rect>
                <v:rect id="Rectangle 124" o:spid="_x0000_s1053" style="position:absolute;top:1983;width:5521;height:20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bYp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D7tbYpwgAAANwAAAAPAAAA&#10;AAAAAAAAAAAAAAcCAABkcnMvZG93bnJldi54bWxQSwUGAAAAAAMAAwC3AAAA9gIAAAAA&#10;" filled="f" stroked="f">
                  <v:textbox inset="0,0,0,0">
                    <w:txbxContent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w w:val="116"/>
                          </w:rPr>
                          <w:t>to</w:t>
                        </w:r>
                        <w:r>
                          <w:rPr>
                            <w:spacing w:val="6"/>
                            <w:w w:val="116"/>
                          </w:rPr>
                          <w:t xml:space="preserve"> </w:t>
                        </w:r>
                        <w:r>
                          <w:rPr>
                            <w:w w:val="116"/>
                          </w:rPr>
                          <w:t>scan.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CE07BA" w:rsidRPr="002C360E" w:rsidRDefault="007E522D">
      <w:pPr>
        <w:pStyle w:val="Heading1"/>
        <w:ind w:left="-5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Sample Input &amp; Output</w:t>
      </w:r>
    </w:p>
    <w:p w:rsidR="00CE07BA" w:rsidRPr="002C360E" w:rsidRDefault="007E522D">
      <w:pPr>
        <w:spacing w:after="328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You already got this thanks to the UI:</w:t>
      </w:r>
    </w:p>
    <w:p w:rsidR="00CE07BA" w:rsidRPr="002C360E" w:rsidRDefault="007E522D">
      <w:pPr>
        <w:spacing w:after="15" w:line="259" w:lineRule="auto"/>
        <w:ind w:left="-5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t>Input Sample:</w:t>
      </w:r>
    </w:p>
    <w:p w:rsidR="00CE07BA" w:rsidRPr="002C360E" w:rsidRDefault="007E522D">
      <w:pPr>
        <w:spacing w:after="252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 wp14:anchorId="25D97DC8" wp14:editId="23BB25EB">
                <wp:extent cx="5791200" cy="1514475"/>
                <wp:effectExtent l="0" t="0" r="0" b="9525"/>
                <wp:docPr id="1714" name="Group 17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1514475"/>
                          <a:chOff x="0" y="0"/>
                          <a:chExt cx="5791200" cy="933450"/>
                        </a:xfrm>
                      </wpg:grpSpPr>
                      <wps:wsp>
                        <wps:cNvPr id="95" name="Shape 95"/>
                        <wps:cNvSpPr/>
                        <wps:spPr>
                          <a:xfrm>
                            <a:off x="0" y="0"/>
                            <a:ext cx="2895600" cy="9334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5600" h="933450">
                                <a:moveTo>
                                  <a:pt x="38100" y="0"/>
                                </a:moveTo>
                                <a:lnTo>
                                  <a:pt x="2895600" y="0"/>
                                </a:lnTo>
                                <a:lnTo>
                                  <a:pt x="2895600" y="9525"/>
                                </a:lnTo>
                                <a:lnTo>
                                  <a:pt x="38100" y="9525"/>
                                </a:lnTo>
                                <a:cubicBezTo>
                                  <a:pt x="22384" y="9525"/>
                                  <a:pt x="9525" y="22384"/>
                                  <a:pt x="9525" y="38100"/>
                                </a:cubicBezTo>
                                <a:lnTo>
                                  <a:pt x="9525" y="895350"/>
                                </a:lnTo>
                                <a:cubicBezTo>
                                  <a:pt x="9525" y="911066"/>
                                  <a:pt x="22384" y="923925"/>
                                  <a:pt x="38100" y="923925"/>
                                </a:cubicBezTo>
                                <a:lnTo>
                                  <a:pt x="2895600" y="923925"/>
                                </a:lnTo>
                                <a:lnTo>
                                  <a:pt x="2895600" y="933450"/>
                                </a:lnTo>
                                <a:lnTo>
                                  <a:pt x="38100" y="933450"/>
                                </a:lnTo>
                                <a:cubicBezTo>
                                  <a:pt x="17145" y="933450"/>
                                  <a:pt x="0" y="916305"/>
                                  <a:pt x="0" y="895350"/>
                                </a:cubicBezTo>
                                <a:lnTo>
                                  <a:pt x="0" y="38100"/>
                                </a:lnTo>
                                <a:cubicBezTo>
                                  <a:pt x="0" y="17145"/>
                                  <a:pt x="17145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96"/>
                        <wps:cNvSpPr/>
                        <wps:spPr>
                          <a:xfrm>
                            <a:off x="2895600" y="0"/>
                            <a:ext cx="2895600" cy="9334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5600" h="933450">
                                <a:moveTo>
                                  <a:pt x="0" y="0"/>
                                </a:moveTo>
                                <a:lnTo>
                                  <a:pt x="2857500" y="0"/>
                                </a:lnTo>
                                <a:cubicBezTo>
                                  <a:pt x="2878455" y="0"/>
                                  <a:pt x="2895600" y="17145"/>
                                  <a:pt x="2895600" y="38100"/>
                                </a:cubicBezTo>
                                <a:lnTo>
                                  <a:pt x="2895600" y="895350"/>
                                </a:lnTo>
                                <a:cubicBezTo>
                                  <a:pt x="2895600" y="916305"/>
                                  <a:pt x="2878455" y="933450"/>
                                  <a:pt x="2857500" y="933450"/>
                                </a:cubicBezTo>
                                <a:lnTo>
                                  <a:pt x="0" y="933450"/>
                                </a:lnTo>
                                <a:lnTo>
                                  <a:pt x="0" y="923925"/>
                                </a:lnTo>
                                <a:lnTo>
                                  <a:pt x="2857500" y="923925"/>
                                </a:lnTo>
                                <a:cubicBezTo>
                                  <a:pt x="2873217" y="923925"/>
                                  <a:pt x="2886075" y="911066"/>
                                  <a:pt x="2886075" y="895350"/>
                                </a:cubicBezTo>
                                <a:lnTo>
                                  <a:pt x="2886075" y="38100"/>
                                </a:lnTo>
                                <a:cubicBezTo>
                                  <a:pt x="2886075" y="22384"/>
                                  <a:pt x="2873217" y="9525"/>
                                  <a:pt x="2857500" y="9525"/>
                                </a:cubicBez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123825" y="142577"/>
                            <a:ext cx="2097863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372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</w:pPr>
                              <w:hyperlink r:id="rId10" w:history="1">
                                <w:r w:rsidRPr="001A5B4A">
                                  <w:rPr>
                                    <w:rStyle w:val="Hyperlink"/>
                                    <w:rFonts w:ascii="Courier New" w:eastAsia="Courier New" w:hAnsi="Courier New" w:cs="Courier New"/>
                                    <w:w w:val="99"/>
                                  </w:rPr>
                                  <w:t>https://www.apple.com</w:t>
                                </w:r>
                              </w:hyperlink>
                              <w:r w:rsidR="007E522D"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 xml:space="preserve"> </w:t>
                              </w:r>
                            </w:p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" name="Rectangle 129"/>
                        <wps:cNvSpPr/>
                        <wps:spPr>
                          <a:xfrm>
                            <a:off x="161925" y="307330"/>
                            <a:ext cx="1641805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372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</w:pPr>
                              <w:hyperlink r:id="rId11" w:history="1">
                                <w:r w:rsidRPr="001A5B4A">
                                  <w:rPr>
                                    <w:rStyle w:val="Hyperlink"/>
                                    <w:rFonts w:ascii="Courier New" w:eastAsia="Courier New" w:hAnsi="Courier New" w:cs="Courier New"/>
                                    <w:w w:val="99"/>
                                  </w:rPr>
                                  <w:t>www.facebоok.com</w:t>
                                </w:r>
                              </w:hyperlink>
                              <w:r w:rsidR="007E522D"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 xml:space="preserve"> </w:t>
                              </w:r>
                            </w:p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 xml:space="preserve"> </w:t>
                              </w:r>
                            </w:p>
                            <w:p w:rsidR="00BC2372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" name="Rectangle 130"/>
                        <wps:cNvSpPr/>
                        <wps:spPr>
                          <a:xfrm>
                            <a:off x="180975" y="478781"/>
                            <a:ext cx="1459382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BC2372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</w:pPr>
                              <w:hyperlink r:id="rId12" w:history="1">
                                <w:r w:rsidRPr="001A5B4A">
                                  <w:rPr>
                                    <w:rStyle w:val="Hyperlink"/>
                                    <w:rFonts w:ascii="Courier New" w:eastAsia="Courier New" w:hAnsi="Courier New" w:cs="Courier New"/>
                                    <w:w w:val="99"/>
                                  </w:rPr>
                                  <w:t>www.normal.com</w:t>
                                </w:r>
                              </w:hyperlink>
                            </w:p>
                            <w:p w:rsidR="00CE07BA" w:rsidRDefault="007E522D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  <w:t xml:space="preserve">  </w:t>
                              </w:r>
                            </w:p>
                            <w:p w:rsidR="00BC2372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  <w:p w:rsidR="00BC2372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  <w:p w:rsidR="00BC2372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123825" y="656927"/>
                            <a:ext cx="2645131" cy="178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07BA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</w:pPr>
                              <w:hyperlink r:id="rId13" w:history="1">
                                <w:r w:rsidRPr="001A5B4A">
                                  <w:rPr>
                                    <w:rStyle w:val="Hyperlink"/>
                                    <w:rFonts w:ascii="Courier New" w:eastAsia="Courier New" w:hAnsi="Courier New" w:cs="Courier New"/>
                                    <w:w w:val="99"/>
                                  </w:rPr>
                                  <w:t>https://www.xn--googl-vbb.com</w:t>
                                </w:r>
                              </w:hyperlink>
                            </w:p>
                            <w:p w:rsidR="00BC2372" w:rsidRDefault="00BC2372" w:rsidP="00BC2372">
                              <w:pPr>
                                <w:pStyle w:val="Compact"/>
                                <w:numPr>
                                  <w:ilvl w:val="0"/>
                                  <w:numId w:val="6"/>
                                </w:numPr>
                              </w:pPr>
                              <w:r>
                                <w:t xml:space="preserve">It checks each link using the </w:t>
                              </w:r>
                              <w:r>
                                <w:rPr>
                                  <w:rStyle w:val="VerbatimChar"/>
                                </w:rPr>
                                <w:t>homoglyphs</w:t>
                              </w:r>
                              <w:r>
                                <w:t xml:space="preserve"> module</w:t>
                              </w:r>
                            </w:p>
                            <w:p w:rsidR="00BC2372" w:rsidRDefault="00BC2372" w:rsidP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</w:pPr>
                              <w:r>
                                <w:t>Suspicious ones (i.e., not ASCII-normalized) are flagged</w:t>
                              </w:r>
                            </w:p>
                            <w:p w:rsidR="00BC2372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  <w:rPr>
                                  <w:rFonts w:ascii="Courier New" w:eastAsia="Courier New" w:hAnsi="Courier New" w:cs="Courier New"/>
                                  <w:w w:val="99"/>
                                </w:rPr>
                              </w:pPr>
                            </w:p>
                            <w:p w:rsidR="00BC2372" w:rsidRDefault="00BC2372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5D97DC8" id="Group 1714" o:spid="_x0000_s1054" style="width:456pt;height:119.25pt;mso-position-horizontal-relative:char;mso-position-vertical-relative:line" coordsize="57912,9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">
                <v:shape id="Shape 95" o:spid="_x0000_s1055" style="position:absolute;width:28956;height:9334;visibility:visible;mso-wrap-style:square;v-text-anchor:top" coordsize="2895600,93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" path="m38100,l2895600,r,9525l38100,9525c22384,9525,9525,22384,9525,38100r,857250c9525,911066,22384,923925,38100,923925r2857500,l2895600,933450r-2857500,c17145,933450,,916305,,895350l,38100c,17145,17145,,38100,xe" fillcolor="#bbb" stroked="f" strokeweight="0">
                  <v:stroke miterlimit="83231f" joinstyle="miter"/>
                  <v:path arrowok="t" textboxrect="0,0,2895600,933450"/>
                </v:shape>
                <v:shape id="Shape 96" o:spid="_x0000_s1056" style="position:absolute;left:28956;width:28956;height:9334;visibility:visible;mso-wrap-style:square;v-text-anchor:top" coordsize="2895600,93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" path="m,l2857500,v20955,,38100,17145,38100,38100l2895600,895350v,20955,-17145,38100,-38100,38100l,933450r,-9525l2857500,923925v15717,,28575,-12859,28575,-28575l2886075,38100v,-15716,-12858,-28575,-28575,-28575l,9525,,xe" fillcolor="#bbb" stroked="f" strokeweight="0">
                  <v:stroke miterlimit="83231f" joinstyle="miter"/>
                  <v:path arrowok="t" textboxrect="0,0,2895600,933450"/>
                </v:shape>
                <v:rect id="Rectangle 128" o:spid="_x0000_s1057" style="position:absolute;left:1238;top:1425;width:20978;height:1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<v:textbox inset="0,0,0,0">
                    <w:txbxContent>
                      <w:p w:rsidR="00BC2372" w:rsidRDefault="00BC2372">
                        <w:pPr>
                          <w:spacing w:after="160" w:line="259" w:lineRule="auto"/>
                          <w:ind w:left="0" w:firstLine="0"/>
                          <w:jc w:val="left"/>
                          <w:rPr>
                            <w:rFonts w:ascii="Courier New" w:eastAsia="Courier New" w:hAnsi="Courier New" w:cs="Courier New"/>
                            <w:w w:val="99"/>
                          </w:rPr>
                        </w:pPr>
                        <w:hyperlink r:id="rId14" w:history="1">
                          <w:r w:rsidRPr="001A5B4A">
                            <w:rPr>
                              <w:rStyle w:val="Hyperlink"/>
                              <w:rFonts w:ascii="Courier New" w:eastAsia="Courier New" w:hAnsi="Courier New" w:cs="Courier New"/>
                              <w:w w:val="99"/>
                            </w:rPr>
                            <w:t>https://www.apple.com</w:t>
                          </w:r>
                        </w:hyperlink>
                        <w:r w:rsidR="007E522D">
                          <w:rPr>
                            <w:rFonts w:ascii="Courier New" w:eastAsia="Courier New" w:hAnsi="Courier New" w:cs="Courier New"/>
                            <w:w w:val="99"/>
                          </w:rPr>
                          <w:t xml:space="preserve"> </w:t>
                        </w:r>
                      </w:p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9" o:spid="_x0000_s1058" style="position:absolute;left:1619;top:3073;width:16418;height:1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" filled="f" stroked="f">
                  <v:textbox inset="0,0,0,0">
                    <w:txbxContent>
                      <w:p w:rsidR="00BC2372" w:rsidRDefault="00BC2372">
                        <w:pPr>
                          <w:spacing w:after="160" w:line="259" w:lineRule="auto"/>
                          <w:ind w:left="0" w:firstLine="0"/>
                          <w:jc w:val="left"/>
                          <w:rPr>
                            <w:rFonts w:ascii="Courier New" w:eastAsia="Courier New" w:hAnsi="Courier New" w:cs="Courier New"/>
                            <w:w w:val="99"/>
                          </w:rPr>
                        </w:pPr>
                        <w:hyperlink r:id="rId15" w:history="1">
                          <w:r w:rsidRPr="001A5B4A">
                            <w:rPr>
                              <w:rStyle w:val="Hyperlink"/>
                              <w:rFonts w:ascii="Courier New" w:eastAsia="Courier New" w:hAnsi="Courier New" w:cs="Courier New"/>
                              <w:w w:val="99"/>
                            </w:rPr>
                            <w:t>www.facebоok.com</w:t>
                          </w:r>
                        </w:hyperlink>
                        <w:r w:rsidR="007E522D">
                          <w:rPr>
                            <w:rFonts w:ascii="Courier New" w:eastAsia="Courier New" w:hAnsi="Courier New" w:cs="Courier New"/>
                            <w:w w:val="99"/>
                          </w:rPr>
                          <w:t xml:space="preserve"> </w:t>
                        </w:r>
                      </w:p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  <w:rPr>
                            <w:rFonts w:ascii="Courier New" w:eastAsia="Courier New" w:hAnsi="Courier New" w:cs="Courier New"/>
                            <w:w w:val="99"/>
                          </w:rPr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 xml:space="preserve"> </w:t>
                        </w:r>
                      </w:p>
                      <w:p w:rsidR="00BC2372" w:rsidRDefault="00BC237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</w:p>
                    </w:txbxContent>
                  </v:textbox>
                </v:rect>
                <v:rect id="Rectangle 130" o:spid="_x0000_s1059" style="position:absolute;left:1809;top:4787;width:14594;height:1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yb3xgAAANwAAAAPAAAAZHJzL2Rvd25yZXYueG1sRI9Ba8JA&#10;EIXvBf/DMkJvdaOF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AVcm98YAAADcAAAA&#10;DwAAAAAAAAAAAAAAAAAHAgAAZHJzL2Rvd25yZXYueG1sUEsFBgAAAAADAAMAtwAAAPoCAAAAAA==&#10;" filled="f" stroked="f">
                  <v:textbox inset="0,0,0,0">
                    <w:txbxContent>
                      <w:p w:rsidR="00BC2372" w:rsidRDefault="00BC2372">
                        <w:pPr>
                          <w:spacing w:after="160" w:line="259" w:lineRule="auto"/>
                          <w:ind w:left="0" w:firstLine="0"/>
                          <w:jc w:val="left"/>
                          <w:rPr>
                            <w:rFonts w:ascii="Courier New" w:eastAsia="Courier New" w:hAnsi="Courier New" w:cs="Courier New"/>
                            <w:w w:val="99"/>
                          </w:rPr>
                        </w:pPr>
                        <w:hyperlink r:id="rId16" w:history="1">
                          <w:r w:rsidRPr="001A5B4A">
                            <w:rPr>
                              <w:rStyle w:val="Hyperlink"/>
                              <w:rFonts w:ascii="Courier New" w:eastAsia="Courier New" w:hAnsi="Courier New" w:cs="Courier New"/>
                              <w:w w:val="99"/>
                            </w:rPr>
                            <w:t>www.normal.com</w:t>
                          </w:r>
                        </w:hyperlink>
                      </w:p>
                      <w:p w:rsidR="00CE07BA" w:rsidRDefault="007E522D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urier New" w:eastAsia="Courier New" w:hAnsi="Courier New" w:cs="Courier New"/>
                            <w:w w:val="99"/>
                          </w:rPr>
                          <w:t xml:space="preserve">  </w:t>
                        </w:r>
                      </w:p>
                      <w:p w:rsidR="00BC2372" w:rsidRDefault="00BC237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</w:p>
                      <w:p w:rsidR="00BC2372" w:rsidRDefault="00BC237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</w:p>
                      <w:p w:rsidR="00BC2372" w:rsidRDefault="00BC237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</w:p>
                    </w:txbxContent>
                  </v:textbox>
                </v:rect>
                <v:rect id="Rectangle 131" o:spid="_x0000_s1060" style="position:absolute;left:1238;top:6569;width:26451;height:1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<v:textbox inset="0,0,0,0">
                    <w:txbxContent>
                      <w:p w:rsidR="00CE07BA" w:rsidRDefault="00BC2372">
                        <w:pPr>
                          <w:spacing w:after="160" w:line="259" w:lineRule="auto"/>
                          <w:ind w:left="0" w:firstLine="0"/>
                          <w:jc w:val="left"/>
                          <w:rPr>
                            <w:rFonts w:ascii="Courier New" w:eastAsia="Courier New" w:hAnsi="Courier New" w:cs="Courier New"/>
                            <w:w w:val="99"/>
                          </w:rPr>
                        </w:pPr>
                        <w:hyperlink r:id="rId17" w:history="1">
                          <w:r w:rsidRPr="001A5B4A">
                            <w:rPr>
                              <w:rStyle w:val="Hyperlink"/>
                              <w:rFonts w:ascii="Courier New" w:eastAsia="Courier New" w:hAnsi="Courier New" w:cs="Courier New"/>
                              <w:w w:val="99"/>
                            </w:rPr>
                            <w:t>https://www.xn--googl-vbb.com</w:t>
                          </w:r>
                        </w:hyperlink>
                      </w:p>
                      <w:p w:rsidR="00BC2372" w:rsidRDefault="00BC2372" w:rsidP="00BC2372">
                        <w:pPr>
                          <w:pStyle w:val="Compact"/>
                          <w:numPr>
                            <w:ilvl w:val="0"/>
                            <w:numId w:val="6"/>
                          </w:numPr>
                        </w:pPr>
                        <w:r>
                          <w:t xml:space="preserve">It checks each link using the </w:t>
                        </w:r>
                        <w:r>
                          <w:rPr>
                            <w:rStyle w:val="VerbatimChar"/>
                          </w:rPr>
                          <w:t>homoglyphs</w:t>
                        </w:r>
                        <w:r>
                          <w:t xml:space="preserve"> module</w:t>
                        </w:r>
                      </w:p>
                      <w:p w:rsidR="00BC2372" w:rsidRDefault="00BC2372" w:rsidP="00BC2372">
                        <w:pPr>
                          <w:spacing w:after="160" w:line="259" w:lineRule="auto"/>
                          <w:ind w:left="0" w:firstLine="0"/>
                          <w:jc w:val="left"/>
                          <w:rPr>
                            <w:rFonts w:ascii="Courier New" w:eastAsia="Courier New" w:hAnsi="Courier New" w:cs="Courier New"/>
                            <w:w w:val="99"/>
                          </w:rPr>
                        </w:pPr>
                        <w:r>
                          <w:t>Suspicious ones (i.e., not ASCII-normalized) are flagged</w:t>
                        </w:r>
                      </w:p>
                      <w:p w:rsidR="00BC2372" w:rsidRDefault="00BC2372">
                        <w:pPr>
                          <w:spacing w:after="160" w:line="259" w:lineRule="auto"/>
                          <w:ind w:left="0" w:firstLine="0"/>
                          <w:jc w:val="left"/>
                          <w:rPr>
                            <w:rFonts w:ascii="Courier New" w:eastAsia="Courier New" w:hAnsi="Courier New" w:cs="Courier New"/>
                            <w:w w:val="99"/>
                          </w:rPr>
                        </w:pPr>
                      </w:p>
                      <w:p w:rsidR="00BC2372" w:rsidRDefault="00BC2372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CE07BA" w:rsidRPr="002C360E" w:rsidRDefault="007E522D">
      <w:pPr>
        <w:spacing w:after="272" w:line="259" w:lineRule="auto"/>
        <w:ind w:left="-5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t>Output:</w:t>
      </w:r>
    </w:p>
    <w:p w:rsidR="00CE07BA" w:rsidRPr="002C360E" w:rsidRDefault="007E522D">
      <w:pPr>
        <w:spacing w:after="333" w:line="259" w:lineRule="auto"/>
        <w:ind w:left="-5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t>All Links Found:</w:t>
      </w:r>
    </w:p>
    <w:p w:rsidR="00CE07BA" w:rsidRPr="00BC2372" w:rsidRDefault="007E522D">
      <w:pPr>
        <w:numPr>
          <w:ilvl w:val="0"/>
          <w:numId w:val="3"/>
        </w:numPr>
        <w:spacing w:after="33" w:line="259" w:lineRule="auto"/>
        <w:ind w:firstLine="486"/>
        <w:rPr>
          <w:rFonts w:ascii="Segoe UI Emoji" w:hAnsi="Segoe UI Emoji"/>
          <w:color w:val="1F4E79" w:themeColor="accent1" w:themeShade="80"/>
          <w:sz w:val="24"/>
          <w:szCs w:val="24"/>
        </w:rPr>
      </w:pPr>
      <w:hyperlink r:id="rId18">
        <w:r w:rsidRPr="00BC2372">
          <w:rPr>
            <w:rFonts w:ascii="Segoe UI Emoji" w:hAnsi="Segoe UI Emoji"/>
            <w:color w:val="1F4E79" w:themeColor="accent1" w:themeShade="80"/>
            <w:sz w:val="24"/>
            <w:szCs w:val="24"/>
            <w:u w:val="single" w:color="0000FF"/>
          </w:rPr>
          <w:t>www.apple.com</w:t>
        </w:r>
      </w:hyperlink>
    </w:p>
    <w:p w:rsidR="00CE07BA" w:rsidRPr="00BC2372" w:rsidRDefault="007E522D">
      <w:pPr>
        <w:numPr>
          <w:ilvl w:val="0"/>
          <w:numId w:val="3"/>
        </w:numPr>
        <w:spacing w:after="33" w:line="259" w:lineRule="auto"/>
        <w:ind w:firstLine="486"/>
        <w:rPr>
          <w:rFonts w:ascii="Segoe UI Emoji" w:hAnsi="Segoe UI Emoji"/>
          <w:color w:val="1F4E79" w:themeColor="accent1" w:themeShade="80"/>
          <w:sz w:val="24"/>
          <w:szCs w:val="24"/>
        </w:rPr>
      </w:pPr>
      <w:r w:rsidRPr="00BC2372">
        <w:rPr>
          <w:rFonts w:ascii="Segoe UI Emoji" w:hAnsi="Segoe UI Emoji"/>
          <w:color w:val="1F4E79" w:themeColor="accent1" w:themeShade="80"/>
          <w:sz w:val="24"/>
          <w:szCs w:val="24"/>
          <w:u w:val="single" w:color="0000FF"/>
        </w:rPr>
        <w:t>www.faceb</w:t>
      </w:r>
      <w:r w:rsidRPr="00BC2372">
        <w:rPr>
          <w:color w:val="1F4E79" w:themeColor="accent1" w:themeShade="80"/>
          <w:sz w:val="24"/>
          <w:szCs w:val="24"/>
          <w:u w:val="single" w:color="0000FF"/>
        </w:rPr>
        <w:t>о</w:t>
      </w:r>
      <w:r w:rsidRPr="00BC2372">
        <w:rPr>
          <w:rFonts w:ascii="Segoe UI Emoji" w:hAnsi="Segoe UI Emoji"/>
          <w:color w:val="1F4E79" w:themeColor="accent1" w:themeShade="80"/>
          <w:sz w:val="24"/>
          <w:szCs w:val="24"/>
          <w:u w:val="single" w:color="0000FF"/>
        </w:rPr>
        <w:t>ok.com</w:t>
      </w:r>
    </w:p>
    <w:p w:rsidR="00CE07BA" w:rsidRPr="00BC2372" w:rsidRDefault="007E522D">
      <w:pPr>
        <w:numPr>
          <w:ilvl w:val="0"/>
          <w:numId w:val="3"/>
        </w:numPr>
        <w:spacing w:after="33" w:line="259" w:lineRule="auto"/>
        <w:ind w:firstLine="486"/>
        <w:rPr>
          <w:rFonts w:ascii="Segoe UI Emoji" w:hAnsi="Segoe UI Emoji"/>
          <w:color w:val="1F4E79" w:themeColor="accent1" w:themeShade="80"/>
          <w:sz w:val="24"/>
          <w:szCs w:val="24"/>
        </w:rPr>
      </w:pPr>
      <w:hyperlink r:id="rId19">
        <w:r w:rsidRPr="00BC2372">
          <w:rPr>
            <w:rFonts w:ascii="Segoe UI Emoji" w:hAnsi="Segoe UI Emoji"/>
            <w:color w:val="1F4E79" w:themeColor="accent1" w:themeShade="80"/>
            <w:sz w:val="24"/>
            <w:szCs w:val="24"/>
            <w:u w:val="single" w:color="0000FF"/>
          </w:rPr>
          <w:t>www.normal.com</w:t>
        </w:r>
      </w:hyperlink>
    </w:p>
    <w:p w:rsidR="00BC2372" w:rsidRPr="00BC2372" w:rsidRDefault="00BC2372">
      <w:pPr>
        <w:numPr>
          <w:ilvl w:val="0"/>
          <w:numId w:val="3"/>
        </w:numPr>
        <w:spacing w:after="33" w:line="259" w:lineRule="auto"/>
        <w:ind w:firstLine="486"/>
        <w:rPr>
          <w:rFonts w:ascii="Segoe UI Emoji" w:hAnsi="Segoe UI Emoji"/>
          <w:color w:val="1F4E79" w:themeColor="accent1" w:themeShade="80"/>
          <w:sz w:val="24"/>
          <w:szCs w:val="24"/>
        </w:rPr>
      </w:pPr>
      <w:hyperlink r:id="rId20" w:history="1">
        <w:r w:rsidRPr="00BC2372">
          <w:rPr>
            <w:rStyle w:val="Hyperlink"/>
            <w:rFonts w:ascii="Segoe UI Emoji" w:hAnsi="Segoe UI Emoji"/>
            <w:color w:val="1F4E79" w:themeColor="accent1" w:themeShade="80"/>
            <w:sz w:val="24"/>
            <w:szCs w:val="24"/>
            <w:u w:color="0000FF"/>
          </w:rPr>
          <w:t>www.microsoft.com</w:t>
        </w:r>
      </w:hyperlink>
    </w:p>
    <w:p w:rsidR="00BC2372" w:rsidRPr="00BC2372" w:rsidRDefault="00BC2372" w:rsidP="00BC2372">
      <w:pPr>
        <w:numPr>
          <w:ilvl w:val="0"/>
          <w:numId w:val="3"/>
        </w:numPr>
        <w:spacing w:after="33" w:line="259" w:lineRule="auto"/>
        <w:ind w:firstLine="486"/>
        <w:rPr>
          <w:rFonts w:ascii="Segoe UI Emoji" w:hAnsi="Segoe UI Emoji"/>
          <w:color w:val="1F4E79" w:themeColor="accent1" w:themeShade="80"/>
          <w:sz w:val="24"/>
          <w:szCs w:val="24"/>
        </w:rPr>
      </w:pPr>
      <w:r w:rsidRPr="00BC2372">
        <w:rPr>
          <w:rFonts w:ascii="Segoe UI Emoji" w:hAnsi="Segoe UI Emoji"/>
          <w:color w:val="1F4E79" w:themeColor="accent1" w:themeShade="80"/>
          <w:sz w:val="24"/>
          <w:szCs w:val="24"/>
          <w:u w:val="single" w:color="0000FF"/>
        </w:rPr>
        <w:t>www.instagram.com</w:t>
      </w:r>
    </w:p>
    <w:p w:rsidR="00BC2372" w:rsidRPr="00BC2372" w:rsidRDefault="007E522D" w:rsidP="00BC2372">
      <w:pPr>
        <w:numPr>
          <w:ilvl w:val="0"/>
          <w:numId w:val="3"/>
        </w:numPr>
        <w:spacing w:after="120" w:line="492" w:lineRule="auto"/>
        <w:ind w:firstLine="486"/>
        <w:rPr>
          <w:rFonts w:ascii="Segoe UI Emoji" w:hAnsi="Segoe UI Emoji"/>
          <w:color w:val="1F4E79" w:themeColor="accent1" w:themeShade="80"/>
          <w:sz w:val="24"/>
          <w:szCs w:val="24"/>
        </w:rPr>
      </w:pPr>
      <w:hyperlink r:id="rId21">
        <w:r w:rsidRPr="00BC2372">
          <w:rPr>
            <w:rFonts w:ascii="Segoe UI Emoji" w:hAnsi="Segoe UI Emoji"/>
            <w:color w:val="1F4E79" w:themeColor="accent1" w:themeShade="80"/>
            <w:sz w:val="24"/>
            <w:szCs w:val="24"/>
            <w:u w:val="single" w:color="0000FF"/>
          </w:rPr>
          <w:t xml:space="preserve">https://www.xn--googl-vbb.com </w:t>
        </w:r>
      </w:hyperlink>
    </w:p>
    <w:p w:rsidR="00CE07BA" w:rsidRPr="002C360E" w:rsidRDefault="007E522D" w:rsidP="00BC2372">
      <w:pPr>
        <w:spacing w:after="120" w:line="492" w:lineRule="auto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t>Suspicious Links:</w:t>
      </w:r>
    </w:p>
    <w:p w:rsidR="00CE07BA" w:rsidRPr="00BC2372" w:rsidRDefault="007E522D">
      <w:pPr>
        <w:numPr>
          <w:ilvl w:val="0"/>
          <w:numId w:val="3"/>
        </w:numPr>
        <w:spacing w:after="33" w:line="259" w:lineRule="auto"/>
        <w:ind w:firstLine="486"/>
        <w:rPr>
          <w:rFonts w:ascii="Segoe UI Emoji" w:hAnsi="Segoe UI Emoji"/>
          <w:color w:val="FF0000"/>
          <w:sz w:val="24"/>
          <w:szCs w:val="24"/>
          <w:u w:val="single" w:color="FF0000"/>
        </w:rPr>
      </w:pPr>
      <w:r w:rsidRPr="00BC2372">
        <w:rPr>
          <w:rFonts w:ascii="Segoe UI Emoji" w:hAnsi="Segoe UI Emoji"/>
          <w:color w:val="FF0000"/>
          <w:sz w:val="24"/>
          <w:szCs w:val="24"/>
          <w:u w:val="single" w:color="FF0000"/>
        </w:rPr>
        <w:t>www.faceb</w:t>
      </w:r>
      <w:r w:rsidRPr="00BC2372">
        <w:rPr>
          <w:color w:val="FF0000"/>
          <w:sz w:val="24"/>
          <w:szCs w:val="24"/>
          <w:u w:val="single" w:color="FF0000"/>
        </w:rPr>
        <w:t>о</w:t>
      </w:r>
      <w:r w:rsidRPr="00BC2372">
        <w:rPr>
          <w:rFonts w:ascii="Segoe UI Emoji" w:hAnsi="Segoe UI Emoji"/>
          <w:color w:val="FF0000"/>
          <w:sz w:val="24"/>
          <w:szCs w:val="24"/>
          <w:u w:val="single" w:color="FF0000"/>
        </w:rPr>
        <w:t>ok.com</w:t>
      </w:r>
    </w:p>
    <w:p w:rsidR="00CE07BA" w:rsidRPr="00BC2372" w:rsidRDefault="007E522D">
      <w:pPr>
        <w:numPr>
          <w:ilvl w:val="0"/>
          <w:numId w:val="3"/>
        </w:numPr>
        <w:spacing w:after="75" w:line="259" w:lineRule="auto"/>
        <w:ind w:firstLine="486"/>
        <w:rPr>
          <w:rFonts w:ascii="Segoe UI Emoji" w:hAnsi="Segoe UI Emoji"/>
          <w:color w:val="FF0000"/>
          <w:sz w:val="24"/>
          <w:szCs w:val="24"/>
          <w:u w:val="single" w:color="FF0000"/>
        </w:rPr>
      </w:pPr>
      <w:hyperlink r:id="rId22">
        <w:r w:rsidR="00BC2372" w:rsidRPr="00BC2372">
          <w:rPr>
            <w:rFonts w:ascii="Segoe UI Emoji" w:hAnsi="Segoe UI Emoji"/>
            <w:color w:val="FF0000"/>
            <w:sz w:val="24"/>
            <w:szCs w:val="24"/>
            <w:u w:val="single" w:color="FF0000"/>
          </w:rPr>
          <w:t>www.microsoft.com</w:t>
        </w:r>
      </w:hyperlink>
    </w:p>
    <w:p w:rsidR="00BC2372" w:rsidRPr="00BC2372" w:rsidRDefault="00BC2372">
      <w:pPr>
        <w:numPr>
          <w:ilvl w:val="0"/>
          <w:numId w:val="3"/>
        </w:numPr>
        <w:spacing w:after="75" w:line="259" w:lineRule="auto"/>
        <w:ind w:firstLine="486"/>
        <w:rPr>
          <w:rFonts w:ascii="Segoe UI Emoji" w:hAnsi="Segoe UI Emoji"/>
          <w:color w:val="FF0000"/>
          <w:sz w:val="24"/>
          <w:szCs w:val="24"/>
          <w:u w:val="single" w:color="FF0000"/>
        </w:rPr>
      </w:pPr>
      <w:r w:rsidRPr="00BC2372">
        <w:rPr>
          <w:rFonts w:ascii="Segoe UI Emoji" w:hAnsi="Segoe UI Emoji"/>
          <w:color w:val="FF0000"/>
          <w:sz w:val="24"/>
          <w:szCs w:val="24"/>
          <w:u w:val="single" w:color="FF0000"/>
        </w:rPr>
        <w:t>www.instagram.com</w:t>
      </w:r>
    </w:p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9525"/>
                <wp:effectExtent l="0" t="0" r="0" b="0"/>
                <wp:docPr id="1884" name="Group 18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2591" name="Shape 2591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884" style="width:456pt;height:0.75pt;mso-position-horizontal-relative:char;mso-position-vertical-relative:line" coordsize="57912,95">
                <v:shape id="Shape 2592" style="position:absolute;width:57912;height:95;left:0;top:0;" coordsize="5791200,9525" path="m0,0l5791200,0l5791200,9525l0,9525l0,0">
                  <v:stroke weight="0pt" endcap="flat" joinstyle="miter" miterlimit="10" on="false" color="#000000" opacity="0"/>
                  <v:fill on="true" color="#bbbbbb"/>
                </v:shape>
              </v:group>
            </w:pict>
          </mc:Fallback>
        </mc:AlternateContent>
      </w:r>
    </w:p>
    <w:p w:rsidR="00BC2372" w:rsidRDefault="00BC2372">
      <w:pPr>
        <w:spacing w:after="214" w:line="259" w:lineRule="auto"/>
        <w:ind w:left="-5"/>
        <w:jc w:val="left"/>
        <w:rPr>
          <w:rFonts w:ascii="Segoe UI Emoji" w:hAnsi="Segoe UI Emoji"/>
          <w:b/>
          <w:sz w:val="24"/>
          <w:szCs w:val="24"/>
        </w:rPr>
      </w:pPr>
    </w:p>
    <w:p w:rsidR="00CE07BA" w:rsidRPr="002C360E" w:rsidRDefault="007E522D">
      <w:pPr>
        <w:spacing w:after="214" w:line="259" w:lineRule="auto"/>
        <w:ind w:left="-5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lastRenderedPageBreak/>
        <w:t>Who Should Use This?</w:t>
      </w:r>
    </w:p>
    <w:p w:rsidR="00CE07BA" w:rsidRPr="002C360E" w:rsidRDefault="007E522D">
      <w:pPr>
        <w:numPr>
          <w:ilvl w:val="0"/>
          <w:numId w:val="3"/>
        </w:numPr>
        <w:ind w:firstLine="486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SOC Analysts</w:t>
      </w:r>
    </w:p>
    <w:p w:rsidR="00CE07BA" w:rsidRPr="002C360E" w:rsidRDefault="007E522D">
      <w:pPr>
        <w:numPr>
          <w:ilvl w:val="0"/>
          <w:numId w:val="3"/>
        </w:numPr>
        <w:ind w:firstLine="486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Cybersecurity Investigators</w:t>
      </w:r>
    </w:p>
    <w:p w:rsidR="00CE07BA" w:rsidRPr="002C360E" w:rsidRDefault="007E522D">
      <w:pPr>
        <w:numPr>
          <w:ilvl w:val="0"/>
          <w:numId w:val="3"/>
        </w:numPr>
        <w:ind w:firstLine="486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Threat Intel Teams</w:t>
      </w:r>
    </w:p>
    <w:p w:rsidR="00CE07BA" w:rsidRPr="002C360E" w:rsidRDefault="007E522D">
      <w:pPr>
        <w:numPr>
          <w:ilvl w:val="0"/>
          <w:numId w:val="3"/>
        </w:numPr>
        <w:spacing w:after="71"/>
        <w:ind w:firstLine="486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Trainers for cyber awareness</w:t>
      </w:r>
    </w:p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9525"/>
                <wp:effectExtent l="0" t="0" r="0" b="0"/>
                <wp:docPr id="1885" name="Group 18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2593" name="Shape 2593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885" style="width:456pt;height:0.75pt;mso-position-horizontal-relative:char;mso-position-vertical-relative:line" coordsize="57912,95">
                <v:shape id="Shape 2594" style="position:absolute;width:57912;height:95;left:0;top:0;" coordsize="5791200,9525" path="m0,0l5791200,0l5791200,9525l0,9525l0,0">
                  <v:stroke weight="0pt" endcap="flat" joinstyle="miter" miterlimit="10" on="false" color="#000000" opacity="0"/>
                  <v:fill on="true" color="#bbbbbb"/>
                </v:shape>
              </v:group>
            </w:pict>
          </mc:Fallback>
        </mc:AlternateContent>
      </w:r>
    </w:p>
    <w:p w:rsidR="00CE07BA" w:rsidRPr="002C360E" w:rsidRDefault="007E522D">
      <w:pPr>
        <w:spacing w:after="214" w:line="259" w:lineRule="auto"/>
        <w:ind w:left="-5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t>When to Use?</w:t>
      </w:r>
    </w:p>
    <w:p w:rsidR="00CE07BA" w:rsidRPr="002C360E" w:rsidRDefault="007E522D">
      <w:pPr>
        <w:numPr>
          <w:ilvl w:val="0"/>
          <w:numId w:val="3"/>
        </w:numPr>
        <w:ind w:firstLine="486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Triage during phishing incident reports</w:t>
      </w:r>
    </w:p>
    <w:p w:rsidR="00CE07BA" w:rsidRPr="002C360E" w:rsidRDefault="007E522D">
      <w:pPr>
        <w:numPr>
          <w:ilvl w:val="0"/>
          <w:numId w:val="3"/>
        </w:numPr>
        <w:ind w:firstLine="486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Email/message audits before sending/receiving</w:t>
      </w:r>
    </w:p>
    <w:p w:rsidR="00CE07BA" w:rsidRPr="002C360E" w:rsidRDefault="007E522D">
      <w:pPr>
        <w:numPr>
          <w:ilvl w:val="0"/>
          <w:numId w:val="3"/>
        </w:numPr>
        <w:ind w:firstLine="486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Red teaming or blue teaming exercises</w:t>
      </w:r>
    </w:p>
    <w:p w:rsidR="00CE07BA" w:rsidRPr="002C360E" w:rsidRDefault="007E522D">
      <w:pPr>
        <w:numPr>
          <w:ilvl w:val="0"/>
          <w:numId w:val="3"/>
        </w:numPr>
        <w:spacing w:after="71"/>
        <w:ind w:firstLine="486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As part of CI/CD pipeline security checks</w:t>
      </w:r>
    </w:p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9525"/>
                <wp:effectExtent l="0" t="0" r="0" b="0"/>
                <wp:docPr id="1886" name="Group 18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2595" name="Shape 2595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886" style="width:456pt;height:0.75pt;mso-position-horizontal-relative:char;mso-position-vertical-relative:line" coordsize="57912,95">
                <v:shape id="Shape 2596" style="position:absolute;width:57912;height:95;left:0;top:0;" coordsize="5791200,9525" path="m0,0l5791200,0l5791200,9525l0,9525l0,0">
                  <v:stroke weight="0pt" endcap="flat" joinstyle="miter" miterlimit="10" on="false" color="#000000" opacity="0"/>
                  <v:fill on="true" color="#bbbbbb"/>
                </v:shape>
              </v:group>
            </w:pict>
          </mc:Fallback>
        </mc:AlternateContent>
      </w:r>
    </w:p>
    <w:p w:rsidR="00CE07BA" w:rsidRPr="002C360E" w:rsidRDefault="007E522D">
      <w:pPr>
        <w:pStyle w:val="Heading1"/>
        <w:ind w:left="-5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Limitations</w:t>
      </w:r>
    </w:p>
    <w:p w:rsidR="00CE07BA" w:rsidRPr="002C360E" w:rsidRDefault="007E522D">
      <w:pPr>
        <w:numPr>
          <w:ilvl w:val="0"/>
          <w:numId w:val="4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Doesn’t support HTML or rich email parsing yet</w:t>
      </w:r>
    </w:p>
    <w:p w:rsidR="00CE07BA" w:rsidRPr="002C360E" w:rsidRDefault="007E522D">
      <w:pPr>
        <w:numPr>
          <w:ilvl w:val="0"/>
          <w:numId w:val="4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Might miss new Unicode tricks (needs regular script DB updates)</w:t>
      </w:r>
    </w:p>
    <w:p w:rsidR="00CE07BA" w:rsidRPr="002C360E" w:rsidRDefault="007E522D">
      <w:pPr>
        <w:numPr>
          <w:ilvl w:val="0"/>
          <w:numId w:val="4"/>
        </w:numPr>
        <w:spacing w:after="71"/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No “threat score” or integration with real-time threat feeds</w:t>
      </w:r>
    </w:p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9525"/>
                <wp:effectExtent l="0" t="0" r="0" b="0"/>
                <wp:docPr id="1887" name="Group 18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2597" name="Shape 2597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887" style="width:456pt;height:0.75pt;mso-position-horizontal-relative:char;mso-position-vertical-relative:line" coordsize="57912,95">
                <v:shape id="Shape 2598" style="position:absolute;width:57912;height:95;left:0;top:0;" coordsize="5791200,9525" path="m0,0l5791200,0l5791200,9525l0,9525l0,0">
                  <v:stroke weight="0pt" endcap="flat" joinstyle="miter" miterlimit="10" on="false" color="#000000" opacity="0"/>
                  <v:fill on="true" color="#bbbbbb"/>
                </v:shape>
              </v:group>
            </w:pict>
          </mc:Fallback>
        </mc:AlternateContent>
      </w:r>
    </w:p>
    <w:p w:rsidR="00CE07BA" w:rsidRPr="002C360E" w:rsidRDefault="007E522D">
      <w:pPr>
        <w:spacing w:after="214" w:line="259" w:lineRule="auto"/>
        <w:ind w:left="-5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b/>
          <w:sz w:val="24"/>
          <w:szCs w:val="24"/>
        </w:rPr>
        <w:t>What Makes It Good?</w:t>
      </w:r>
    </w:p>
    <w:p w:rsidR="00CE07BA" w:rsidRPr="002C360E" w:rsidRDefault="007E522D">
      <w:pPr>
        <w:numPr>
          <w:ilvl w:val="0"/>
          <w:numId w:val="4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Simple to run, even for non-coders</w:t>
      </w:r>
    </w:p>
    <w:p w:rsidR="00CE07BA" w:rsidRPr="002C360E" w:rsidRDefault="007E522D">
      <w:pPr>
        <w:numPr>
          <w:ilvl w:val="0"/>
          <w:numId w:val="4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Portable across OSes</w:t>
      </w:r>
    </w:p>
    <w:p w:rsidR="00CE07BA" w:rsidRPr="002C360E" w:rsidRDefault="007E522D">
      <w:pPr>
        <w:numPr>
          <w:ilvl w:val="0"/>
          <w:numId w:val="4"/>
        </w:numPr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Great for awareness + automation</w:t>
      </w:r>
    </w:p>
    <w:p w:rsidR="00CE07BA" w:rsidRPr="002C360E" w:rsidRDefault="007E522D">
      <w:pPr>
        <w:numPr>
          <w:ilvl w:val="0"/>
          <w:numId w:val="4"/>
        </w:numPr>
        <w:spacing w:after="71"/>
        <w:ind w:hanging="114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Lightweight and clean interface</w:t>
      </w:r>
    </w:p>
    <w:p w:rsidR="00CE07BA" w:rsidRPr="002C360E" w:rsidRDefault="007E522D">
      <w:pPr>
        <w:spacing w:after="315" w:line="259" w:lineRule="auto"/>
        <w:ind w:left="0" w:firstLine="0"/>
        <w:jc w:val="left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noProof/>
          <w:sz w:val="24"/>
          <w:szCs w:val="24"/>
        </w:rPr>
        <mc:AlternateContent>
          <mc:Choice Requires="wpg">
            <w:drawing>
              <wp:inline distT="0" distB="0" distL="0" distR="0">
                <wp:extent cx="5791200" cy="9525"/>
                <wp:effectExtent l="0" t="0" r="0" b="0"/>
                <wp:docPr id="1888" name="Group 18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9525"/>
                          <a:chOff x="0" y="0"/>
                          <a:chExt cx="5791200" cy="9525"/>
                        </a:xfrm>
                      </wpg:grpSpPr>
                      <wps:wsp>
                        <wps:cNvPr id="2599" name="Shape 2599"/>
                        <wps:cNvSpPr/>
                        <wps:spPr>
                          <a:xfrm>
                            <a:off x="0" y="0"/>
                            <a:ext cx="579120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91200" h="9525">
                                <a:moveTo>
                                  <a:pt x="0" y="0"/>
                                </a:moveTo>
                                <a:lnTo>
                                  <a:pt x="5791200" y="0"/>
                                </a:lnTo>
                                <a:lnTo>
                                  <a:pt x="5791200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BBBBBB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888" style="width:456pt;height:0.75pt;mso-position-horizontal-relative:char;mso-position-vertical-relative:line" coordsize="57912,95">
                <v:shape id="Shape 2600" style="position:absolute;width:57912;height:95;left:0;top:0;" coordsize="5791200,9525" path="m0,0l5791200,0l5791200,9525l0,9525l0,0">
                  <v:stroke weight="0pt" endcap="flat" joinstyle="miter" miterlimit="10" on="false" color="#000000" opacity="0"/>
                  <v:fill on="true" color="#bbbbbb"/>
                </v:shape>
              </v:group>
            </w:pict>
          </mc:Fallback>
        </mc:AlternateContent>
      </w:r>
    </w:p>
    <w:p w:rsidR="00CE07BA" w:rsidRPr="002C360E" w:rsidRDefault="007E522D">
      <w:pPr>
        <w:pStyle w:val="Heading1"/>
        <w:ind w:left="-5"/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>Summary</w:t>
      </w:r>
    </w:p>
    <w:p w:rsidR="00CE07BA" w:rsidRPr="002C360E" w:rsidRDefault="007E522D">
      <w:pPr>
        <w:rPr>
          <w:rFonts w:ascii="Segoe UI Emoji" w:hAnsi="Segoe UI Emoji"/>
          <w:sz w:val="24"/>
          <w:szCs w:val="24"/>
        </w:rPr>
      </w:pPr>
      <w:r w:rsidRPr="002C360E">
        <w:rPr>
          <w:rFonts w:ascii="Segoe UI Emoji" w:hAnsi="Segoe UI Emoji"/>
          <w:sz w:val="24"/>
          <w:szCs w:val="24"/>
        </w:rPr>
        <w:t xml:space="preserve">The </w:t>
      </w:r>
      <w:r w:rsidRPr="002C360E">
        <w:rPr>
          <w:rFonts w:ascii="Segoe UI Emoji" w:hAnsi="Segoe UI Emoji"/>
          <w:b/>
          <w:sz w:val="24"/>
          <w:szCs w:val="24"/>
        </w:rPr>
        <w:t>Homoglyph Link Checker</w:t>
      </w:r>
      <w:r w:rsidRPr="002C360E">
        <w:rPr>
          <w:rFonts w:ascii="Segoe UI Emoji" w:hAnsi="Segoe UI Emoji"/>
          <w:sz w:val="24"/>
          <w:szCs w:val="24"/>
        </w:rPr>
        <w:t xml:space="preserve"> helps you </w:t>
      </w:r>
      <w:r w:rsidRPr="002C360E">
        <w:rPr>
          <w:rFonts w:ascii="Segoe UI Emoji" w:hAnsi="Segoe UI Emoji"/>
          <w:b/>
          <w:sz w:val="24"/>
          <w:szCs w:val="24"/>
        </w:rPr>
        <w:t>catch</w:t>
      </w:r>
      <w:r w:rsidRPr="002C360E">
        <w:rPr>
          <w:rFonts w:ascii="Segoe UI Emoji" w:hAnsi="Segoe UI Emoji"/>
          <w:b/>
          <w:sz w:val="24"/>
          <w:szCs w:val="24"/>
        </w:rPr>
        <w:t xml:space="preserve"> phishy links</w:t>
      </w:r>
      <w:r w:rsidRPr="002C360E">
        <w:rPr>
          <w:rFonts w:ascii="Segoe UI Emoji" w:hAnsi="Segoe UI Emoji"/>
          <w:sz w:val="24"/>
          <w:szCs w:val="24"/>
        </w:rPr>
        <w:t xml:space="preserve"> before they catch you. It’s a fast, lightweight, and powerful addition to any digital investigation toolkit or awareness training module. Whether you're a pro analyst or just checking sketchy links in an email, this tool’s got your back.</w:t>
      </w:r>
    </w:p>
    <w:sectPr w:rsidR="00CE07BA" w:rsidRPr="002C360E">
      <w:footerReference w:type="even" r:id="rId23"/>
      <w:footerReference w:type="default" r:id="rId24"/>
      <w:footerReference w:type="first" r:id="rId25"/>
      <w:pgSz w:w="12240" w:h="15840"/>
      <w:pgMar w:top="1418" w:right="1560" w:bottom="1595" w:left="1560" w:header="720" w:footer="5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522D" w:rsidRDefault="007E522D">
      <w:pPr>
        <w:spacing w:after="0" w:line="240" w:lineRule="auto"/>
      </w:pPr>
      <w:r>
        <w:separator/>
      </w:r>
    </w:p>
  </w:endnote>
  <w:endnote w:type="continuationSeparator" w:id="0">
    <w:p w:rsidR="007E522D" w:rsidRDefault="007E5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07BA" w:rsidRDefault="007E522D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color w:val="6E6E6E"/>
      </w:rPr>
      <w:t>1</w:t>
    </w:r>
    <w:r>
      <w:rPr>
        <w:color w:val="6E6E6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07BA" w:rsidRDefault="007E522D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109BF" w:rsidRPr="00D109BF">
      <w:rPr>
        <w:noProof/>
        <w:color w:val="6E6E6E"/>
      </w:rPr>
      <w:t>1</w:t>
    </w:r>
    <w:r>
      <w:rPr>
        <w:color w:val="6E6E6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07BA" w:rsidRDefault="007E522D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color w:val="6E6E6E"/>
      </w:rPr>
      <w:t>1</w:t>
    </w:r>
    <w:r>
      <w:rPr>
        <w:color w:val="6E6E6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522D" w:rsidRDefault="007E522D">
      <w:pPr>
        <w:spacing w:after="0" w:line="240" w:lineRule="auto"/>
      </w:pPr>
      <w:r>
        <w:separator/>
      </w:r>
    </w:p>
  </w:footnote>
  <w:footnote w:type="continuationSeparator" w:id="0">
    <w:p w:rsidR="007E522D" w:rsidRDefault="007E52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0DF836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4570855"/>
    <w:multiLevelType w:val="hybridMultilevel"/>
    <w:tmpl w:val="40A69CE0"/>
    <w:lvl w:ilvl="0" w:tplc="44E2FC5E">
      <w:start w:val="1"/>
      <w:numFmt w:val="decimal"/>
      <w:lvlText w:val="%1."/>
      <w:lvlJc w:val="left"/>
      <w:pPr>
        <w:ind w:left="7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2" w:hanging="360"/>
      </w:pPr>
    </w:lvl>
    <w:lvl w:ilvl="2" w:tplc="0409001B" w:tentative="1">
      <w:start w:val="1"/>
      <w:numFmt w:val="lowerRoman"/>
      <w:lvlText w:val="%3."/>
      <w:lvlJc w:val="right"/>
      <w:pPr>
        <w:ind w:left="2202" w:hanging="180"/>
      </w:pPr>
    </w:lvl>
    <w:lvl w:ilvl="3" w:tplc="0409000F" w:tentative="1">
      <w:start w:val="1"/>
      <w:numFmt w:val="decimal"/>
      <w:lvlText w:val="%4."/>
      <w:lvlJc w:val="left"/>
      <w:pPr>
        <w:ind w:left="2922" w:hanging="360"/>
      </w:pPr>
    </w:lvl>
    <w:lvl w:ilvl="4" w:tplc="04090019" w:tentative="1">
      <w:start w:val="1"/>
      <w:numFmt w:val="lowerLetter"/>
      <w:lvlText w:val="%5."/>
      <w:lvlJc w:val="left"/>
      <w:pPr>
        <w:ind w:left="3642" w:hanging="360"/>
      </w:pPr>
    </w:lvl>
    <w:lvl w:ilvl="5" w:tplc="0409001B" w:tentative="1">
      <w:start w:val="1"/>
      <w:numFmt w:val="lowerRoman"/>
      <w:lvlText w:val="%6."/>
      <w:lvlJc w:val="right"/>
      <w:pPr>
        <w:ind w:left="4362" w:hanging="180"/>
      </w:pPr>
    </w:lvl>
    <w:lvl w:ilvl="6" w:tplc="0409000F" w:tentative="1">
      <w:start w:val="1"/>
      <w:numFmt w:val="decimal"/>
      <w:lvlText w:val="%7."/>
      <w:lvlJc w:val="left"/>
      <w:pPr>
        <w:ind w:left="5082" w:hanging="360"/>
      </w:pPr>
    </w:lvl>
    <w:lvl w:ilvl="7" w:tplc="04090019" w:tentative="1">
      <w:start w:val="1"/>
      <w:numFmt w:val="lowerLetter"/>
      <w:lvlText w:val="%8."/>
      <w:lvlJc w:val="left"/>
      <w:pPr>
        <w:ind w:left="5802" w:hanging="360"/>
      </w:pPr>
    </w:lvl>
    <w:lvl w:ilvl="8" w:tplc="040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2" w15:restartNumberingAfterBreak="0">
    <w:nsid w:val="2BB32271"/>
    <w:multiLevelType w:val="hybridMultilevel"/>
    <w:tmpl w:val="EF30922E"/>
    <w:lvl w:ilvl="0" w:tplc="6BC0FB9E">
      <w:start w:val="1"/>
      <w:numFmt w:val="bullet"/>
      <w:lvlText w:val="•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92AA4B0">
      <w:start w:val="1"/>
      <w:numFmt w:val="bullet"/>
      <w:lvlText w:val="o"/>
      <w:lvlJc w:val="left"/>
      <w:pPr>
        <w:ind w:left="15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E5E2C82">
      <w:start w:val="1"/>
      <w:numFmt w:val="bullet"/>
      <w:lvlText w:val="▪"/>
      <w:lvlJc w:val="left"/>
      <w:pPr>
        <w:ind w:left="22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6E04204">
      <w:start w:val="1"/>
      <w:numFmt w:val="bullet"/>
      <w:lvlText w:val="•"/>
      <w:lvlJc w:val="left"/>
      <w:pPr>
        <w:ind w:left="30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C02672E">
      <w:start w:val="1"/>
      <w:numFmt w:val="bullet"/>
      <w:lvlText w:val="o"/>
      <w:lvlJc w:val="left"/>
      <w:pPr>
        <w:ind w:left="37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440499C">
      <w:start w:val="1"/>
      <w:numFmt w:val="bullet"/>
      <w:lvlText w:val="▪"/>
      <w:lvlJc w:val="left"/>
      <w:pPr>
        <w:ind w:left="4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B940E6E">
      <w:start w:val="1"/>
      <w:numFmt w:val="bullet"/>
      <w:lvlText w:val="•"/>
      <w:lvlJc w:val="left"/>
      <w:pPr>
        <w:ind w:left="51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1478B196">
      <w:start w:val="1"/>
      <w:numFmt w:val="bullet"/>
      <w:lvlText w:val="o"/>
      <w:lvlJc w:val="left"/>
      <w:pPr>
        <w:ind w:left="58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CB6633E">
      <w:start w:val="1"/>
      <w:numFmt w:val="bullet"/>
      <w:lvlText w:val="▪"/>
      <w:lvlJc w:val="left"/>
      <w:pPr>
        <w:ind w:left="66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57A0E36"/>
    <w:multiLevelType w:val="hybridMultilevel"/>
    <w:tmpl w:val="C0B8ECE2"/>
    <w:lvl w:ilvl="0" w:tplc="22E8934E">
      <w:start w:val="1"/>
      <w:numFmt w:val="bullet"/>
      <w:lvlText w:val="•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BA2DC8A">
      <w:start w:val="1"/>
      <w:numFmt w:val="bullet"/>
      <w:lvlText w:val="o"/>
      <w:lvlJc w:val="left"/>
      <w:pPr>
        <w:ind w:left="15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201C419E">
      <w:start w:val="1"/>
      <w:numFmt w:val="bullet"/>
      <w:lvlText w:val="▪"/>
      <w:lvlJc w:val="left"/>
      <w:pPr>
        <w:ind w:left="22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032DC96">
      <w:start w:val="1"/>
      <w:numFmt w:val="bullet"/>
      <w:lvlText w:val="•"/>
      <w:lvlJc w:val="left"/>
      <w:pPr>
        <w:ind w:left="30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24565C10">
      <w:start w:val="1"/>
      <w:numFmt w:val="bullet"/>
      <w:lvlText w:val="o"/>
      <w:lvlJc w:val="left"/>
      <w:pPr>
        <w:ind w:left="37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2DAF4FE">
      <w:start w:val="1"/>
      <w:numFmt w:val="bullet"/>
      <w:lvlText w:val="▪"/>
      <w:lvlJc w:val="left"/>
      <w:pPr>
        <w:ind w:left="4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A5ADA3C">
      <w:start w:val="1"/>
      <w:numFmt w:val="bullet"/>
      <w:lvlText w:val="•"/>
      <w:lvlJc w:val="left"/>
      <w:pPr>
        <w:ind w:left="51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83C6160">
      <w:start w:val="1"/>
      <w:numFmt w:val="bullet"/>
      <w:lvlText w:val="o"/>
      <w:lvlJc w:val="left"/>
      <w:pPr>
        <w:ind w:left="58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69A2630">
      <w:start w:val="1"/>
      <w:numFmt w:val="bullet"/>
      <w:lvlText w:val="▪"/>
      <w:lvlJc w:val="left"/>
      <w:pPr>
        <w:ind w:left="66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FC75460"/>
    <w:multiLevelType w:val="hybridMultilevel"/>
    <w:tmpl w:val="60AAADF4"/>
    <w:lvl w:ilvl="0" w:tplc="08307DE6">
      <w:start w:val="1"/>
      <w:numFmt w:val="bullet"/>
      <w:lvlText w:val="•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4F502BC0">
      <w:start w:val="1"/>
      <w:numFmt w:val="bullet"/>
      <w:lvlText w:val="o"/>
      <w:lvlJc w:val="left"/>
      <w:pPr>
        <w:ind w:left="15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E50282E">
      <w:start w:val="1"/>
      <w:numFmt w:val="bullet"/>
      <w:lvlText w:val="▪"/>
      <w:lvlJc w:val="left"/>
      <w:pPr>
        <w:ind w:left="22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EDEEB6E">
      <w:start w:val="1"/>
      <w:numFmt w:val="bullet"/>
      <w:lvlText w:val="•"/>
      <w:lvlJc w:val="left"/>
      <w:pPr>
        <w:ind w:left="30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A5822A2">
      <w:start w:val="1"/>
      <w:numFmt w:val="bullet"/>
      <w:lvlText w:val="o"/>
      <w:lvlJc w:val="left"/>
      <w:pPr>
        <w:ind w:left="37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6E5226">
      <w:start w:val="1"/>
      <w:numFmt w:val="bullet"/>
      <w:lvlText w:val="▪"/>
      <w:lvlJc w:val="left"/>
      <w:pPr>
        <w:ind w:left="4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054E69A">
      <w:start w:val="1"/>
      <w:numFmt w:val="bullet"/>
      <w:lvlText w:val="•"/>
      <w:lvlJc w:val="left"/>
      <w:pPr>
        <w:ind w:left="51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2A1014F0">
      <w:start w:val="1"/>
      <w:numFmt w:val="bullet"/>
      <w:lvlText w:val="o"/>
      <w:lvlJc w:val="left"/>
      <w:pPr>
        <w:ind w:left="58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AFEE1FA">
      <w:start w:val="1"/>
      <w:numFmt w:val="bullet"/>
      <w:lvlText w:val="▪"/>
      <w:lvlJc w:val="left"/>
      <w:pPr>
        <w:ind w:left="66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417717D"/>
    <w:multiLevelType w:val="hybridMultilevel"/>
    <w:tmpl w:val="17161ED0"/>
    <w:lvl w:ilvl="0" w:tplc="56C2E2AE">
      <w:start w:val="1"/>
      <w:numFmt w:val="bullet"/>
      <w:lvlText w:val="•"/>
      <w:lvlJc w:val="left"/>
      <w:pPr>
        <w:ind w:left="4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9AE6686">
      <w:start w:val="1"/>
      <w:numFmt w:val="bullet"/>
      <w:lvlText w:val="o"/>
      <w:lvlJc w:val="left"/>
      <w:pPr>
        <w:ind w:left="15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6CA608C">
      <w:start w:val="1"/>
      <w:numFmt w:val="bullet"/>
      <w:lvlText w:val="▪"/>
      <w:lvlJc w:val="left"/>
      <w:pPr>
        <w:ind w:left="22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302CB4A">
      <w:start w:val="1"/>
      <w:numFmt w:val="bullet"/>
      <w:lvlText w:val="•"/>
      <w:lvlJc w:val="left"/>
      <w:pPr>
        <w:ind w:left="30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27A6BF6">
      <w:start w:val="1"/>
      <w:numFmt w:val="bullet"/>
      <w:lvlText w:val="o"/>
      <w:lvlJc w:val="left"/>
      <w:pPr>
        <w:ind w:left="37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B32717A">
      <w:start w:val="1"/>
      <w:numFmt w:val="bullet"/>
      <w:lvlText w:val="▪"/>
      <w:lvlJc w:val="left"/>
      <w:pPr>
        <w:ind w:left="4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3841296">
      <w:start w:val="1"/>
      <w:numFmt w:val="bullet"/>
      <w:lvlText w:val="•"/>
      <w:lvlJc w:val="left"/>
      <w:pPr>
        <w:ind w:left="51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742E856">
      <w:start w:val="1"/>
      <w:numFmt w:val="bullet"/>
      <w:lvlText w:val="o"/>
      <w:lvlJc w:val="left"/>
      <w:pPr>
        <w:ind w:left="58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D36047C">
      <w:start w:val="1"/>
      <w:numFmt w:val="bullet"/>
      <w:lvlText w:val="▪"/>
      <w:lvlJc w:val="left"/>
      <w:pPr>
        <w:ind w:left="66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07BA"/>
    <w:rsid w:val="002C360E"/>
    <w:rsid w:val="002D70B1"/>
    <w:rsid w:val="007E522D"/>
    <w:rsid w:val="00BC2372"/>
    <w:rsid w:val="00CE07BA"/>
    <w:rsid w:val="00D10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8287E"/>
  <w15:docId w15:val="{DBD7D986-5A11-4A05-9882-418870DDB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32" w:line="265" w:lineRule="auto"/>
      <w:ind w:left="10" w:hanging="10"/>
      <w:jc w:val="both"/>
    </w:pPr>
    <w:rPr>
      <w:rFonts w:ascii="Calibri" w:eastAsia="Calibri" w:hAnsi="Calibri" w:cs="Calibri"/>
      <w:color w:val="000000"/>
      <w:sz w:val="18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14"/>
      <w:ind w:left="10" w:hanging="10"/>
      <w:outlineLvl w:val="0"/>
    </w:pPr>
    <w:rPr>
      <w:rFonts w:ascii="Calibri" w:eastAsia="Calibri" w:hAnsi="Calibri" w:cs="Calibri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1"/>
    </w:rPr>
  </w:style>
  <w:style w:type="paragraph" w:styleId="ListParagraph">
    <w:name w:val="List Paragraph"/>
    <w:basedOn w:val="Normal"/>
    <w:uiPriority w:val="34"/>
    <w:qFormat/>
    <w:rsid w:val="002C360E"/>
    <w:pPr>
      <w:ind w:left="720"/>
      <w:contextualSpacing/>
    </w:pPr>
  </w:style>
  <w:style w:type="paragraph" w:customStyle="1" w:styleId="Compact">
    <w:name w:val="Compact"/>
    <w:basedOn w:val="BodyText"/>
    <w:qFormat/>
    <w:rsid w:val="002C360E"/>
    <w:pPr>
      <w:spacing w:before="36" w:after="36" w:line="240" w:lineRule="auto"/>
      <w:ind w:lef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2C360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C360E"/>
    <w:pPr>
      <w:wordWrap w:val="0"/>
      <w:spacing w:after="200" w:line="240" w:lineRule="auto"/>
      <w:ind w:left="0" w:firstLine="0"/>
      <w:jc w:val="left"/>
    </w:pPr>
    <w:rPr>
      <w:rFonts w:ascii="Consolas" w:eastAsiaTheme="minorEastAsia" w:hAnsi="Consolas" w:cstheme="minorBidi"/>
      <w:color w:val="auto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C36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360E"/>
    <w:rPr>
      <w:rFonts w:ascii="Calibri" w:eastAsia="Calibri" w:hAnsi="Calibri" w:cs="Calibri"/>
      <w:color w:val="000000"/>
      <w:sz w:val="18"/>
    </w:rPr>
  </w:style>
  <w:style w:type="character" w:styleId="Hyperlink">
    <w:name w:val="Hyperlink"/>
    <w:basedOn w:val="DefaultParagraphFont"/>
    <w:uiPriority w:val="99"/>
    <w:unhideWhenUsed/>
    <w:rsid w:val="00BC237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xn--googl-vbb.com" TargetMode="External"/><Relationship Id="rId18" Type="http://schemas.openxmlformats.org/officeDocument/2006/relationships/hyperlink" Target="http://www.apple.com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xn--googl-vbb.com/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www.normal.com" TargetMode="External"/><Relationship Id="rId17" Type="http://schemas.openxmlformats.org/officeDocument/2006/relationships/hyperlink" Target="https://www.xn--googl-vbb.com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://www.normal.com" TargetMode="External"/><Relationship Id="rId20" Type="http://schemas.openxmlformats.org/officeDocument/2006/relationships/hyperlink" Target="http://www.microsof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faceb&#1086;ok.com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://www.faceb&#1086;ok.com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apple.com" TargetMode="External"/><Relationship Id="rId19" Type="http://schemas.openxmlformats.org/officeDocument/2006/relationships/hyperlink" Target="http://www.normal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apple.com" TargetMode="External"/><Relationship Id="rId22" Type="http://schemas.openxmlformats.org/officeDocument/2006/relationships/hyperlink" Target="https://www.xn--googl-vbb.com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oglyph Link Checker PoC Writeup</vt:lpstr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oglyph Link Checker PoC Writeup</dc:title>
  <dc:subject/>
  <dc:creator>ChatGPT Canvas</dc:creator>
  <cp:keywords/>
  <cp:lastModifiedBy>Zack</cp:lastModifiedBy>
  <cp:revision>4</cp:revision>
  <dcterms:created xsi:type="dcterms:W3CDTF">2025-08-06T20:57:00Z</dcterms:created>
  <dcterms:modified xsi:type="dcterms:W3CDTF">2025-08-06T20:57:00Z</dcterms:modified>
</cp:coreProperties>
</file>